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Default="005F7251">
      <w:r>
        <w:t>EMSCULPT</w:t>
      </w:r>
      <w:r w:rsidR="00CB3CF6">
        <w:t xml:space="preserve"> SERVICE PAGE </w:t>
      </w:r>
      <w:r w:rsidR="007E6414">
        <w:t>EXAMPLE</w:t>
      </w:r>
    </w:p>
    <w:p w:rsidR="005F7251" w:rsidRPr="00B6679E" w:rsidRDefault="005F7251">
      <w:pPr>
        <w:rPr>
          <w:highlight w:val="yellow"/>
        </w:rPr>
      </w:pPr>
      <w:r w:rsidRPr="00B6679E">
        <w:rPr>
          <w:highlight w:val="yellow"/>
        </w:rPr>
        <w:t>EMSCULPT Body Contouring: Build Muscle + Burn Fat</w:t>
      </w:r>
    </w:p>
    <w:p w:rsidR="006108F5" w:rsidRPr="00B6679E" w:rsidRDefault="005F7251" w:rsidP="006108F5">
      <w:pPr>
        <w:rPr>
          <w:highlight w:val="yellow"/>
        </w:rPr>
      </w:pPr>
      <w:r w:rsidRPr="00B6679E">
        <w:rPr>
          <w:highlight w:val="yellow"/>
        </w:rPr>
        <w:t>EMSCULPT</w:t>
      </w:r>
      <w:r w:rsidR="006108F5" w:rsidRPr="00B6679E">
        <w:rPr>
          <w:highlight w:val="yellow"/>
        </w:rPr>
        <w:t xml:space="preserve"> is the </w:t>
      </w:r>
      <w:r w:rsidR="00223A97" w:rsidRPr="00B6679E">
        <w:rPr>
          <w:highlight w:val="yellow"/>
        </w:rPr>
        <w:t>revolutionizing body</w:t>
      </w:r>
      <w:r w:rsidR="006108F5" w:rsidRPr="00B6679E">
        <w:rPr>
          <w:highlight w:val="yellow"/>
        </w:rPr>
        <w:t xml:space="preserve"> contouring treatment that tones muscles while also reducing fat. Muscle constitutes 35% of your body composition, but popular body shaping treatments, such as CoolSculpting, only target subcutaneous fat. </w:t>
      </w:r>
      <w:r w:rsidR="00223A97" w:rsidRPr="00B6679E">
        <w:rPr>
          <w:highlight w:val="yellow"/>
        </w:rPr>
        <w:t>That is</w:t>
      </w:r>
      <w:r w:rsidR="006108F5" w:rsidRPr="00B6679E">
        <w:rPr>
          <w:highlight w:val="yellow"/>
        </w:rPr>
        <w:t xml:space="preserve"> why men and women who want to transform thei</w:t>
      </w:r>
      <w:r w:rsidRPr="00B6679E">
        <w:rPr>
          <w:highlight w:val="yellow"/>
        </w:rPr>
        <w:t>r body</w:t>
      </w:r>
      <w:r w:rsidR="006108F5" w:rsidRPr="00B6679E">
        <w:rPr>
          <w:highlight w:val="yellow"/>
        </w:rPr>
        <w:t xml:space="preserve"> </w:t>
      </w:r>
      <w:r w:rsidRPr="00B6679E">
        <w:rPr>
          <w:highlight w:val="yellow"/>
        </w:rPr>
        <w:t>(</w:t>
      </w:r>
      <w:r w:rsidR="006108F5" w:rsidRPr="00B6679E">
        <w:rPr>
          <w:highlight w:val="yellow"/>
        </w:rPr>
        <w:t>not just shrink it</w:t>
      </w:r>
      <w:r w:rsidRPr="00B6679E">
        <w:rPr>
          <w:highlight w:val="yellow"/>
        </w:rPr>
        <w:t>)</w:t>
      </w:r>
      <w:r w:rsidR="006108F5" w:rsidRPr="00B6679E">
        <w:rPr>
          <w:highlight w:val="yellow"/>
        </w:rPr>
        <w:t xml:space="preserve"> chose </w:t>
      </w:r>
      <w:r w:rsidRPr="00B6679E">
        <w:rPr>
          <w:highlight w:val="yellow"/>
        </w:rPr>
        <w:t>EMSCULPT</w:t>
      </w:r>
      <w:r w:rsidR="006108F5" w:rsidRPr="00B6679E">
        <w:rPr>
          <w:highlight w:val="yellow"/>
        </w:rPr>
        <w:t>.</w:t>
      </w:r>
      <w:r w:rsidRPr="00B6679E">
        <w:rPr>
          <w:highlight w:val="yellow"/>
        </w:rPr>
        <w:t xml:space="preserve"> Using state of the art electro-</w:t>
      </w:r>
      <w:r w:rsidR="006108F5" w:rsidRPr="00B6679E">
        <w:rPr>
          <w:highlight w:val="yellow"/>
        </w:rPr>
        <w:t xml:space="preserve">magnetic energy, </w:t>
      </w:r>
      <w:r w:rsidRPr="00B6679E">
        <w:rPr>
          <w:highlight w:val="yellow"/>
        </w:rPr>
        <w:t>EMSCULPT</w:t>
      </w:r>
      <w:r w:rsidR="006108F5" w:rsidRPr="00B6679E">
        <w:rPr>
          <w:highlight w:val="yellow"/>
        </w:rPr>
        <w:t xml:space="preserve"> stimulates muscle building and tissue remodeling at a level that is impossible to achieve through exercise alone. Combined with impressive fat reduction at the treatment area, </w:t>
      </w:r>
      <w:r w:rsidRPr="00B6679E">
        <w:rPr>
          <w:highlight w:val="yellow"/>
        </w:rPr>
        <w:t>EMSCULPT</w:t>
      </w:r>
      <w:r w:rsidR="006108F5" w:rsidRPr="00B6679E">
        <w:rPr>
          <w:highlight w:val="yellow"/>
        </w:rPr>
        <w:t xml:space="preserve"> results in a slimmer, more sculpted appearance. </w:t>
      </w:r>
    </w:p>
    <w:p w:rsidR="006108F5" w:rsidRPr="00B6679E" w:rsidRDefault="005F7251" w:rsidP="006108F5">
      <w:pPr>
        <w:rPr>
          <w:highlight w:val="yellow"/>
        </w:rPr>
      </w:pPr>
      <w:r w:rsidRPr="00B6679E">
        <w:rPr>
          <w:highlight w:val="yellow"/>
        </w:rPr>
        <w:t>EMSCULPT</w:t>
      </w:r>
      <w:r w:rsidR="006108F5" w:rsidRPr="00B6679E">
        <w:rPr>
          <w:highlight w:val="yellow"/>
        </w:rPr>
        <w:t xml:space="preserve"> is FDA cleared to treat the abdomen and buttock area, providing an ideal alternative to liposuction and the first non-surgical buttock toning</w:t>
      </w:r>
      <w:r w:rsidR="003C133D" w:rsidRPr="00B6679E">
        <w:rPr>
          <w:highlight w:val="yellow"/>
        </w:rPr>
        <w:t xml:space="preserve"> (butt lift)</w:t>
      </w:r>
      <w:r w:rsidR="006108F5" w:rsidRPr="00B6679E">
        <w:rPr>
          <w:highlight w:val="yellow"/>
        </w:rPr>
        <w:t xml:space="preserve"> treatment. In addition, this scientifically proven treatment is quick, painless and non-invasive. This means that healthy adults can finally reduce their waistlines and build muscle without surgery or downtime.</w:t>
      </w:r>
    </w:p>
    <w:p w:rsidR="006108F5" w:rsidRDefault="006108F5" w:rsidP="006108F5">
      <w:r w:rsidRPr="00B6679E">
        <w:t xml:space="preserve">If you want to transform your appearance by sculpting muscle, as well as reducing fat, </w:t>
      </w:r>
      <w:r w:rsidR="005F7251" w:rsidRPr="00B6679E">
        <w:t>EMSCULPT</w:t>
      </w:r>
      <w:r w:rsidRPr="00B6679E">
        <w:t xml:space="preserve"> may be right for you. Find out if you are a good candidate for this revolutionary body contouring treatment by contacting </w:t>
      </w:r>
      <w:r w:rsidR="007E6414" w:rsidRPr="00B6679E">
        <w:t>[spa]</w:t>
      </w:r>
      <w:r w:rsidR="005F7251" w:rsidRPr="00B6679E">
        <w:t xml:space="preserve"> online or by calling </w:t>
      </w:r>
      <w:r w:rsidR="007E6414" w:rsidRPr="00B6679E">
        <w:t>[number]</w:t>
      </w:r>
      <w:r w:rsidR="005F7251" w:rsidRPr="00B6679E">
        <w:t>.</w:t>
      </w:r>
      <w:r w:rsidR="006E627C" w:rsidRPr="00B6679E">
        <w:t xml:space="preserve"> Conveniently located in </w:t>
      </w:r>
      <w:r w:rsidR="007E6414" w:rsidRPr="00B6679E">
        <w:t>[location</w:t>
      </w:r>
      <w:r w:rsidR="006E627C" w:rsidRPr="00B6679E">
        <w:t>,</w:t>
      </w:r>
      <w:r w:rsidR="007E6414" w:rsidRPr="00B6679E">
        <w:t>]</w:t>
      </w:r>
      <w:r w:rsidR="006E627C" w:rsidRPr="00B6679E">
        <w:t xml:space="preserve"> </w:t>
      </w:r>
      <w:r w:rsidR="007E6414" w:rsidRPr="00B6679E">
        <w:t>[spa]</w:t>
      </w:r>
      <w:r w:rsidR="006E627C" w:rsidRPr="00B6679E">
        <w:t xml:space="preserve"> is</w:t>
      </w:r>
      <w:r w:rsidR="005F7251" w:rsidRPr="00B6679E">
        <w:t xml:space="preserve"> the premier provider of Body Contouring in </w:t>
      </w:r>
      <w:r w:rsidR="007E6414" w:rsidRPr="00B6679E">
        <w:t>[expanded location]</w:t>
      </w:r>
      <w:r w:rsidR="006E627C" w:rsidRPr="00B6679E">
        <w:t xml:space="preserve"> and </w:t>
      </w:r>
      <w:r w:rsidR="005F7251" w:rsidRPr="00B6679E">
        <w:t xml:space="preserve">can help you achieve </w:t>
      </w:r>
      <w:r w:rsidR="00840548" w:rsidRPr="00B6679E">
        <w:t>the body you deserve</w:t>
      </w:r>
      <w:r w:rsidR="005F7251" w:rsidRPr="00B6679E">
        <w:t>.</w:t>
      </w:r>
      <w:r w:rsidR="005F7251">
        <w:t xml:space="preserve"> </w:t>
      </w:r>
    </w:p>
    <w:p w:rsidR="00CB3CF6" w:rsidRDefault="00CB3CF6">
      <w:r>
        <w:t>BENEFITS</w:t>
      </w:r>
      <w:r w:rsidR="005F7251">
        <w:t xml:space="preserve"> of EMSCULPT Body Contouring</w:t>
      </w:r>
    </w:p>
    <w:p w:rsidR="006108F5" w:rsidRDefault="003C133D" w:rsidP="005F7251">
      <w:pPr>
        <w:pStyle w:val="ListParagraph"/>
        <w:numPr>
          <w:ilvl w:val="0"/>
          <w:numId w:val="1"/>
        </w:numPr>
      </w:pPr>
      <w:r>
        <w:t>Tone and strengthen muscle</w:t>
      </w:r>
    </w:p>
    <w:p w:rsidR="003C133D" w:rsidRDefault="003C133D" w:rsidP="005F7251">
      <w:pPr>
        <w:pStyle w:val="ListParagraph"/>
        <w:numPr>
          <w:ilvl w:val="0"/>
          <w:numId w:val="1"/>
        </w:numPr>
      </w:pPr>
      <w:r>
        <w:t>Reduce stubborn fat</w:t>
      </w:r>
    </w:p>
    <w:p w:rsidR="003C133D" w:rsidRDefault="003C133D" w:rsidP="005F7251">
      <w:pPr>
        <w:pStyle w:val="ListParagraph"/>
        <w:numPr>
          <w:ilvl w:val="0"/>
          <w:numId w:val="1"/>
        </w:numPr>
      </w:pPr>
      <w:r>
        <w:t xml:space="preserve">Sculpt </w:t>
      </w:r>
      <w:r w:rsidR="005F7251">
        <w:t>chiseled</w:t>
      </w:r>
      <w:r>
        <w:t xml:space="preserve"> abs</w:t>
      </w:r>
    </w:p>
    <w:p w:rsidR="003C133D" w:rsidRDefault="003C133D" w:rsidP="005F7251">
      <w:pPr>
        <w:pStyle w:val="ListParagraph"/>
        <w:numPr>
          <w:ilvl w:val="0"/>
          <w:numId w:val="1"/>
        </w:numPr>
      </w:pPr>
      <w:r>
        <w:t>Firm and tone the buttocks</w:t>
      </w:r>
    </w:p>
    <w:p w:rsidR="003C133D" w:rsidRDefault="003C133D" w:rsidP="005F7251">
      <w:pPr>
        <w:pStyle w:val="ListParagraph"/>
        <w:numPr>
          <w:ilvl w:val="0"/>
          <w:numId w:val="1"/>
        </w:numPr>
      </w:pPr>
      <w:r>
        <w:t>FDA cleared &amp; scientifically proven</w:t>
      </w:r>
    </w:p>
    <w:p w:rsidR="003C133D" w:rsidRDefault="003C133D" w:rsidP="005F7251">
      <w:pPr>
        <w:pStyle w:val="ListParagraph"/>
        <w:numPr>
          <w:ilvl w:val="0"/>
          <w:numId w:val="1"/>
        </w:numPr>
      </w:pPr>
      <w:r>
        <w:t>Non-surgical and non-invasive</w:t>
      </w:r>
    </w:p>
    <w:p w:rsidR="003C133D" w:rsidRDefault="00885C34" w:rsidP="005F7251">
      <w:pPr>
        <w:pStyle w:val="ListParagraph"/>
        <w:numPr>
          <w:ilvl w:val="0"/>
          <w:numId w:val="1"/>
        </w:numPr>
      </w:pPr>
      <w:r>
        <w:t>Fast, 30-</w:t>
      </w:r>
      <w:r w:rsidR="003C133D">
        <w:t>minute treatment</w:t>
      </w:r>
    </w:p>
    <w:p w:rsidR="003C133D" w:rsidRDefault="003C133D" w:rsidP="005F7251">
      <w:pPr>
        <w:pStyle w:val="ListParagraph"/>
        <w:numPr>
          <w:ilvl w:val="0"/>
          <w:numId w:val="1"/>
        </w:numPr>
      </w:pPr>
      <w:r>
        <w:t>No downtime</w:t>
      </w:r>
    </w:p>
    <w:p w:rsidR="003C133D" w:rsidRDefault="003C133D" w:rsidP="005F7251">
      <w:pPr>
        <w:pStyle w:val="ListParagraph"/>
        <w:numPr>
          <w:ilvl w:val="0"/>
          <w:numId w:val="1"/>
        </w:numPr>
      </w:pPr>
      <w:r>
        <w:t>Natural looking results</w:t>
      </w:r>
    </w:p>
    <w:p w:rsidR="00CB3CF6" w:rsidRPr="00B6679E" w:rsidRDefault="00CB3CF6">
      <w:pPr>
        <w:rPr>
          <w:highlight w:val="yellow"/>
        </w:rPr>
      </w:pPr>
      <w:r w:rsidRPr="00B6679E">
        <w:rPr>
          <w:highlight w:val="yellow"/>
        </w:rPr>
        <w:t xml:space="preserve">HOW DOES </w:t>
      </w:r>
      <w:r w:rsidR="005F7251" w:rsidRPr="00B6679E">
        <w:rPr>
          <w:highlight w:val="yellow"/>
        </w:rPr>
        <w:t>EMSCULPT</w:t>
      </w:r>
      <w:r w:rsidRPr="00B6679E">
        <w:rPr>
          <w:highlight w:val="yellow"/>
        </w:rPr>
        <w:t xml:space="preserve"> WORK?</w:t>
      </w:r>
    </w:p>
    <w:p w:rsidR="00A764B1" w:rsidRPr="00B6679E" w:rsidRDefault="005F7251" w:rsidP="00A764B1">
      <w:pPr>
        <w:rPr>
          <w:highlight w:val="yellow"/>
        </w:rPr>
      </w:pPr>
      <w:r w:rsidRPr="00B6679E">
        <w:rPr>
          <w:highlight w:val="yellow"/>
        </w:rPr>
        <w:t>EMSCULPT</w:t>
      </w:r>
      <w:r w:rsidR="00A764B1" w:rsidRPr="00B6679E">
        <w:rPr>
          <w:highlight w:val="yellow"/>
        </w:rPr>
        <w:t xml:space="preserve"> works by utilizing High Intensity, Focused Electro Magnetic energy (HIFEM.) During your treatment, an applicator delivers </w:t>
      </w:r>
      <w:r w:rsidR="00223A97" w:rsidRPr="00B6679E">
        <w:rPr>
          <w:highlight w:val="yellow"/>
        </w:rPr>
        <w:t>electromagnetic</w:t>
      </w:r>
      <w:r w:rsidR="00A764B1" w:rsidRPr="00B6679E">
        <w:rPr>
          <w:highlight w:val="yellow"/>
        </w:rPr>
        <w:t xml:space="preserve"> energy to the targeted area. The energy deeply penetrates the muscle tissue, inducing supramaximal muscle contractions.  These supramaxi</w:t>
      </w:r>
      <w:r w:rsidR="00223A97" w:rsidRPr="00B6679E">
        <w:rPr>
          <w:highlight w:val="yellow"/>
        </w:rPr>
        <w:t>m</w:t>
      </w:r>
      <w:r w:rsidR="00A764B1" w:rsidRPr="00B6679E">
        <w:rPr>
          <w:highlight w:val="yellow"/>
        </w:rPr>
        <w:t>al contractions work your muscles at a level that cannot be achieved manually</w:t>
      </w:r>
      <w:r w:rsidR="00840548" w:rsidRPr="00B6679E">
        <w:rPr>
          <w:highlight w:val="yellow"/>
        </w:rPr>
        <w:t>. A</w:t>
      </w:r>
      <w:r w:rsidR="00A764B1" w:rsidRPr="00B6679E">
        <w:rPr>
          <w:highlight w:val="yellow"/>
        </w:rPr>
        <w:t xml:space="preserve"> single treatment offer</w:t>
      </w:r>
      <w:r w:rsidR="00840548" w:rsidRPr="00B6679E">
        <w:rPr>
          <w:highlight w:val="yellow"/>
        </w:rPr>
        <w:t>s</w:t>
      </w:r>
      <w:r w:rsidR="00A764B1" w:rsidRPr="00B6679E">
        <w:rPr>
          <w:highlight w:val="yellow"/>
        </w:rPr>
        <w:t xml:space="preserve"> the approximate equivalent of 20,000 squats or 20,000 crunches. This intense muscle workout builds muscle mass, increasing strength, improving tone, and enhancing definition. </w:t>
      </w:r>
      <w:r w:rsidR="00840548" w:rsidRPr="00B6679E">
        <w:rPr>
          <w:rFonts w:cstheme="minorHAnsi"/>
          <w:highlight w:val="yellow"/>
        </w:rPr>
        <w:t>¹</w:t>
      </w:r>
    </w:p>
    <w:p w:rsidR="00A764B1" w:rsidRPr="00B6679E" w:rsidRDefault="00A764B1" w:rsidP="00A764B1">
      <w:pPr>
        <w:rPr>
          <w:highlight w:val="yellow"/>
        </w:rPr>
      </w:pPr>
      <w:r w:rsidRPr="00B6679E">
        <w:rPr>
          <w:highlight w:val="yellow"/>
        </w:rPr>
        <w:lastRenderedPageBreak/>
        <w:t>While stimulating muscle contractions, the HIFEM energy also disrupts overlying adipocytes (fat cells) triggering their destruction and removal through the natural metabolic process</w:t>
      </w:r>
      <w:r w:rsidR="00840548" w:rsidRPr="00B6679E">
        <w:rPr>
          <w:highlight w:val="yellow"/>
        </w:rPr>
        <w:t>es of the lymphatic system. Known as lipolysis (the destruction of fat cells,) EMSCULPT triggers the same</w:t>
      </w:r>
      <w:r w:rsidRPr="00B6679E">
        <w:rPr>
          <w:highlight w:val="yellow"/>
        </w:rPr>
        <w:t xml:space="preserve"> </w:t>
      </w:r>
      <w:r w:rsidR="00840548" w:rsidRPr="00B6679E">
        <w:rPr>
          <w:highlight w:val="yellow"/>
        </w:rPr>
        <w:t>mechanisms</w:t>
      </w:r>
      <w:r w:rsidRPr="00B6679E">
        <w:rPr>
          <w:highlight w:val="yellow"/>
        </w:rPr>
        <w:t xml:space="preserve"> that CoolSculpting and other non-invasive fat reduction treatments utilize to reduce unwanted bulges.</w:t>
      </w:r>
      <w:r w:rsidR="00840548" w:rsidRPr="00B6679E">
        <w:rPr>
          <w:rFonts w:cstheme="minorHAnsi"/>
          <w:highlight w:val="yellow"/>
        </w:rPr>
        <w:t>¹</w:t>
      </w:r>
    </w:p>
    <w:p w:rsidR="00A764B1" w:rsidRDefault="00A764B1">
      <w:r w:rsidRPr="00B6679E">
        <w:rPr>
          <w:highlight w:val="yellow"/>
        </w:rPr>
        <w:t xml:space="preserve">By increasing muscle mass while reducing fat, </w:t>
      </w:r>
      <w:r w:rsidR="005F7251" w:rsidRPr="00B6679E">
        <w:rPr>
          <w:highlight w:val="yellow"/>
        </w:rPr>
        <w:t>EMSCULPT</w:t>
      </w:r>
      <w:r w:rsidRPr="00B6679E">
        <w:rPr>
          <w:highlight w:val="yellow"/>
        </w:rPr>
        <w:t xml:space="preserve"> provides the most comprehensive method of non-invasive body contouring.</w:t>
      </w:r>
      <w:r w:rsidRPr="00A764B1">
        <w:t xml:space="preserve"> </w:t>
      </w:r>
    </w:p>
    <w:p w:rsidR="00CB3CF6" w:rsidRDefault="005F7251">
      <w:r>
        <w:t>EMSCULPT</w:t>
      </w:r>
      <w:r w:rsidR="00CB3CF6">
        <w:t xml:space="preserve"> BEFORE AND AFTER</w:t>
      </w:r>
      <w:r w:rsidR="003C133D">
        <w:t>*</w:t>
      </w:r>
    </w:p>
    <w:p w:rsidR="003C133D" w:rsidRDefault="005F7251">
      <w:r>
        <w:t>EMSCULPT</w:t>
      </w:r>
      <w:r w:rsidR="003C133D">
        <w:t xml:space="preserve"> before and after pictures depict the ultimate in body contouring technology by toning and sculpting muscle as well as reducing fat. As with any treatment, results may vary</w:t>
      </w:r>
      <w:r w:rsidR="00840548">
        <w:t>,</w:t>
      </w:r>
      <w:r w:rsidR="003C133D">
        <w:t xml:space="preserve"> but the individuals depicted in these </w:t>
      </w:r>
      <w:r>
        <w:t>EMSCULPT</w:t>
      </w:r>
      <w:r w:rsidR="003C133D">
        <w:t xml:space="preserve"> before and after pictures are actual patients, experiencing real results.*</w:t>
      </w:r>
    </w:p>
    <w:p w:rsidR="00CB3CF6" w:rsidRDefault="005F7251">
      <w:r>
        <w:t>EMSCULPT</w:t>
      </w:r>
      <w:r w:rsidR="00CB3CF6">
        <w:t xml:space="preserve"> REVIEWS IN SCIENTIFIC LITERATURE</w:t>
      </w:r>
    </w:p>
    <w:p w:rsidR="00385437" w:rsidRDefault="005F7251" w:rsidP="00385437">
      <w:r>
        <w:t>EMSCULPT</w:t>
      </w:r>
      <w:r w:rsidR="00840548">
        <w:t xml:space="preserve"> may represent the newest</w:t>
      </w:r>
      <w:r w:rsidR="00385437">
        <w:t xml:space="preserve"> advancement in non-invasive body contouring technology, but that </w:t>
      </w:r>
      <w:r w:rsidR="000C4953">
        <w:t>does not</w:t>
      </w:r>
      <w:r w:rsidR="00385437">
        <w:t xml:space="preserve"> mean it lacks scientific evidence supporting its safety and efficacy. Several studies</w:t>
      </w:r>
      <w:r w:rsidR="004C5A9A">
        <w:rPr>
          <w:rFonts w:cstheme="minorHAnsi"/>
        </w:rPr>
        <w:t>¹</w:t>
      </w:r>
      <w:r w:rsidR="00385437">
        <w:t xml:space="preserve"> have clinically evaluated </w:t>
      </w:r>
      <w:r>
        <w:t>EMSCULPT</w:t>
      </w:r>
      <w:r w:rsidR="00385437">
        <w:t xml:space="preserve"> using a spectrum of</w:t>
      </w:r>
      <w:r w:rsidR="00840548">
        <w:t xml:space="preserve"> scientific</w:t>
      </w:r>
      <w:r w:rsidR="00885C34">
        <w:t xml:space="preserve"> methods, including Ultras</w:t>
      </w:r>
      <w:r w:rsidR="00385437">
        <w:t>ound, MRIs</w:t>
      </w:r>
      <w:r w:rsidR="00885C34">
        <w:t>,</w:t>
      </w:r>
      <w:r w:rsidR="00385437">
        <w:t xml:space="preserve"> and CT scans. The findings include:</w:t>
      </w:r>
      <w:r w:rsidR="00885C34">
        <w:rPr>
          <w:rFonts w:cstheme="minorHAnsi"/>
        </w:rPr>
        <w:t>¹ ²</w:t>
      </w:r>
    </w:p>
    <w:p w:rsidR="00385437" w:rsidRPr="00696AF3" w:rsidRDefault="00385437" w:rsidP="00696AF3">
      <w:pPr>
        <w:pStyle w:val="ListParagraph"/>
        <w:numPr>
          <w:ilvl w:val="0"/>
          <w:numId w:val="2"/>
        </w:numPr>
        <w:spacing w:after="0"/>
      </w:pPr>
      <w:r w:rsidRPr="00696AF3">
        <w:t>On average</w:t>
      </w:r>
      <w:r w:rsidR="00840548" w:rsidRPr="00696AF3">
        <w:t>,</w:t>
      </w:r>
      <w:r w:rsidRPr="00696AF3">
        <w:t xml:space="preserve"> muscle mass increased by 16% within 1 month after treatment</w:t>
      </w:r>
    </w:p>
    <w:p w:rsidR="00385437" w:rsidRPr="00696AF3" w:rsidRDefault="00385437" w:rsidP="00696AF3">
      <w:pPr>
        <w:pStyle w:val="ListParagraph"/>
        <w:numPr>
          <w:ilvl w:val="0"/>
          <w:numId w:val="2"/>
        </w:numPr>
        <w:spacing w:after="0"/>
      </w:pPr>
      <w:r w:rsidRPr="00696AF3">
        <w:t>The increase in muscle mass improved to 18% within 6 months after treatment</w:t>
      </w:r>
    </w:p>
    <w:p w:rsidR="00385437" w:rsidRPr="00696AF3" w:rsidRDefault="00385437" w:rsidP="00696AF3">
      <w:pPr>
        <w:pStyle w:val="ListParagraph"/>
        <w:numPr>
          <w:ilvl w:val="0"/>
          <w:numId w:val="2"/>
        </w:numPr>
        <w:spacing w:after="0"/>
      </w:pPr>
      <w:r w:rsidRPr="00696AF3">
        <w:t>On average, fat was reduced by 19% within 1 month after treatment</w:t>
      </w:r>
    </w:p>
    <w:p w:rsidR="00385437" w:rsidRPr="00696AF3" w:rsidRDefault="00385437" w:rsidP="00696AF3">
      <w:pPr>
        <w:pStyle w:val="ListParagraph"/>
        <w:numPr>
          <w:ilvl w:val="0"/>
          <w:numId w:val="2"/>
        </w:numPr>
        <w:spacing w:after="0"/>
      </w:pPr>
      <w:r w:rsidRPr="00696AF3">
        <w:t>The reduction in fat improved to 23% within 6 months after treatment</w:t>
      </w:r>
    </w:p>
    <w:p w:rsidR="00696AF3" w:rsidRPr="00696AF3" w:rsidRDefault="00696AF3" w:rsidP="00696AF3">
      <w:pPr>
        <w:numPr>
          <w:ilvl w:val="0"/>
          <w:numId w:val="2"/>
        </w:numPr>
        <w:shd w:val="clear" w:color="auto" w:fill="FFFFFF"/>
        <w:spacing w:after="0" w:line="240" w:lineRule="auto"/>
        <w:textAlignment w:val="baseline"/>
      </w:pPr>
      <w:r w:rsidRPr="00696AF3">
        <w:t>500% increase in fat metabolism (apoptotic index increased from 19% to 92% after treatment)</w:t>
      </w:r>
    </w:p>
    <w:p w:rsidR="00696AF3" w:rsidRPr="00696AF3" w:rsidRDefault="00696AF3" w:rsidP="00696AF3">
      <w:pPr>
        <w:numPr>
          <w:ilvl w:val="0"/>
          <w:numId w:val="2"/>
        </w:numPr>
        <w:shd w:val="clear" w:color="auto" w:fill="FFFFFF"/>
        <w:spacing w:after="0" w:line="240" w:lineRule="auto"/>
        <w:textAlignment w:val="baseline"/>
      </w:pPr>
      <w:r w:rsidRPr="00696AF3">
        <w:t>80% patients demonstrated visible lifting effect of buttocks</w:t>
      </w:r>
    </w:p>
    <w:p w:rsidR="00385437" w:rsidRPr="00696AF3" w:rsidRDefault="00385437" w:rsidP="00696AF3">
      <w:pPr>
        <w:pStyle w:val="ListParagraph"/>
        <w:numPr>
          <w:ilvl w:val="0"/>
          <w:numId w:val="2"/>
        </w:numPr>
        <w:spacing w:after="0"/>
      </w:pPr>
      <w:r w:rsidRPr="00696AF3">
        <w:t>On average, waist circumference decreased by 4.4 cm (nearly 2 inches.)</w:t>
      </w:r>
    </w:p>
    <w:p w:rsidR="00385437" w:rsidRDefault="00385437" w:rsidP="00696AF3">
      <w:pPr>
        <w:pStyle w:val="ListParagraph"/>
        <w:numPr>
          <w:ilvl w:val="0"/>
          <w:numId w:val="2"/>
        </w:numPr>
        <w:spacing w:after="0"/>
      </w:pPr>
      <w:r w:rsidRPr="00696AF3">
        <w:t>No adverse side effects were seen in any of the studies</w:t>
      </w:r>
    </w:p>
    <w:p w:rsidR="00696AF3" w:rsidRPr="00696AF3" w:rsidRDefault="00696AF3" w:rsidP="00696AF3">
      <w:pPr>
        <w:pStyle w:val="ListParagraph"/>
        <w:spacing w:after="0"/>
      </w:pPr>
    </w:p>
    <w:p w:rsidR="00385437" w:rsidRDefault="005F7251" w:rsidP="00385437">
      <w:r>
        <w:t>EMSCULPT</w:t>
      </w:r>
      <w:r w:rsidR="00840548">
        <w:t xml:space="preserve"> REVIEWS</w:t>
      </w:r>
    </w:p>
    <w:p w:rsidR="00385437" w:rsidRDefault="00385437" w:rsidP="00385437">
      <w:pPr>
        <w:rPr>
          <w:rFonts w:cstheme="minorHAnsi"/>
        </w:rPr>
      </w:pPr>
      <w:r>
        <w:t xml:space="preserve">The medical and scientific </w:t>
      </w:r>
      <w:r w:rsidR="000C4953">
        <w:t>communities are</w:t>
      </w:r>
      <w:r w:rsidR="00840548">
        <w:t xml:space="preserve"> not the only ones raving</w:t>
      </w:r>
      <w:r>
        <w:t xml:space="preserve"> about the ability of HIFEM energy to reduce fat and build muscle. </w:t>
      </w:r>
      <w:r w:rsidR="005F7251">
        <w:t>EMSCULPT</w:t>
      </w:r>
      <w:r w:rsidR="004C5A9A">
        <w:t xml:space="preserve"> reviews from real patients offer further enthusiasm for</w:t>
      </w:r>
      <w:r>
        <w:t xml:space="preserve"> the new body shaping treatment. This is represented by the unparalleled 100% “worth it” rate from Real Self.</w:t>
      </w:r>
      <w:r>
        <w:rPr>
          <w:rFonts w:cstheme="minorHAnsi"/>
        </w:rPr>
        <w:t>² No other body contouring treatment touts such impressive patient satisfaction.</w:t>
      </w:r>
    </w:p>
    <w:p w:rsidR="00385437" w:rsidRPr="00B6679E" w:rsidRDefault="00385437" w:rsidP="00385437">
      <w:pPr>
        <w:rPr>
          <w:rFonts w:cstheme="minorHAnsi"/>
          <w:highlight w:val="yellow"/>
        </w:rPr>
      </w:pPr>
      <w:r w:rsidRPr="00B6679E">
        <w:rPr>
          <w:rFonts w:cstheme="minorHAnsi"/>
          <w:highlight w:val="yellow"/>
        </w:rPr>
        <w:t xml:space="preserve">THE </w:t>
      </w:r>
      <w:r w:rsidR="005F7251" w:rsidRPr="00B6679E">
        <w:rPr>
          <w:rFonts w:cstheme="minorHAnsi"/>
          <w:highlight w:val="yellow"/>
        </w:rPr>
        <w:t>EMSCULPT</w:t>
      </w:r>
      <w:r w:rsidRPr="00B6679E">
        <w:rPr>
          <w:rFonts w:cstheme="minorHAnsi"/>
          <w:highlight w:val="yellow"/>
        </w:rPr>
        <w:t xml:space="preserve"> TREATMENT</w:t>
      </w:r>
    </w:p>
    <w:p w:rsidR="00385437" w:rsidRPr="00B6679E" w:rsidRDefault="005F7251" w:rsidP="00385437">
      <w:pPr>
        <w:rPr>
          <w:rFonts w:cstheme="minorHAnsi"/>
          <w:highlight w:val="yellow"/>
        </w:rPr>
      </w:pPr>
      <w:r w:rsidRPr="00B6679E">
        <w:rPr>
          <w:rFonts w:cstheme="minorHAnsi"/>
          <w:highlight w:val="yellow"/>
        </w:rPr>
        <w:t>EMSCULPT</w:t>
      </w:r>
      <w:r w:rsidR="00385437" w:rsidRPr="00B6679E">
        <w:rPr>
          <w:rFonts w:cstheme="minorHAnsi"/>
          <w:highlight w:val="yellow"/>
        </w:rPr>
        <w:t xml:space="preserve"> treatments typically take less than 30 minutes to perform. Most treatment plans schedule 4 cycles, spaced 2-3 days apart. This distinguishes </w:t>
      </w:r>
      <w:r w:rsidRPr="00B6679E">
        <w:rPr>
          <w:rFonts w:cstheme="minorHAnsi"/>
          <w:highlight w:val="yellow"/>
        </w:rPr>
        <w:t>EMSCULPT</w:t>
      </w:r>
      <w:r w:rsidR="00385437" w:rsidRPr="00B6679E">
        <w:rPr>
          <w:rFonts w:cstheme="minorHAnsi"/>
          <w:highlight w:val="yellow"/>
        </w:rPr>
        <w:t xml:space="preserve"> from many other body contouring treatments that require cycles to be spaced months apart. With </w:t>
      </w:r>
      <w:r w:rsidRPr="00B6679E">
        <w:rPr>
          <w:rFonts w:cstheme="minorHAnsi"/>
          <w:highlight w:val="yellow"/>
        </w:rPr>
        <w:t>EMSCULPT</w:t>
      </w:r>
      <w:r w:rsidR="00385437" w:rsidRPr="00B6679E">
        <w:rPr>
          <w:rFonts w:cstheme="minorHAnsi"/>
          <w:highlight w:val="yellow"/>
        </w:rPr>
        <w:t xml:space="preserve">, you can complete a total treatment schedule within 2 weeks, </w:t>
      </w:r>
      <w:r w:rsidR="00C4327E" w:rsidRPr="00B6679E">
        <w:rPr>
          <w:rFonts w:cstheme="minorHAnsi"/>
          <w:highlight w:val="yellow"/>
        </w:rPr>
        <w:t>and begin to see results in as little as two weeks after that (although most patients require 4 weeks to see their results and individual experiences may vary.)</w:t>
      </w:r>
      <w:r w:rsidR="004C5A9A" w:rsidRPr="00B6679E">
        <w:rPr>
          <w:rFonts w:cstheme="minorHAnsi"/>
          <w:highlight w:val="yellow"/>
        </w:rPr>
        <w:t>*</w:t>
      </w:r>
    </w:p>
    <w:p w:rsidR="004C5A9A" w:rsidRPr="00B6679E" w:rsidRDefault="004C5A9A" w:rsidP="00385437">
      <w:pPr>
        <w:rPr>
          <w:rFonts w:cstheme="minorHAnsi"/>
        </w:rPr>
      </w:pPr>
      <w:r w:rsidRPr="00B6679E">
        <w:rPr>
          <w:rFonts w:cstheme="minorHAnsi"/>
        </w:rPr>
        <w:t>DOES EMSCULPT HURT?*</w:t>
      </w:r>
    </w:p>
    <w:p w:rsidR="004C5A9A" w:rsidRPr="00B6679E" w:rsidRDefault="00C4327E" w:rsidP="00385437">
      <w:pPr>
        <w:rPr>
          <w:rFonts w:cstheme="minorHAnsi"/>
        </w:rPr>
      </w:pPr>
      <w:r w:rsidRPr="00B6679E">
        <w:rPr>
          <w:rFonts w:cstheme="minorHAnsi"/>
        </w:rPr>
        <w:t xml:space="preserve">The </w:t>
      </w:r>
      <w:r w:rsidR="005F7251" w:rsidRPr="00B6679E">
        <w:rPr>
          <w:rFonts w:cstheme="minorHAnsi"/>
        </w:rPr>
        <w:t>EMSCULPT</w:t>
      </w:r>
      <w:r w:rsidRPr="00B6679E">
        <w:rPr>
          <w:rFonts w:cstheme="minorHAnsi"/>
        </w:rPr>
        <w:t xml:space="preserve"> treatment is painless. You will feel your muscle contracting, which some patients describe as a weird sensation, bu</w:t>
      </w:r>
      <w:r w:rsidR="004C5A9A" w:rsidRPr="00B6679E">
        <w:rPr>
          <w:rFonts w:cstheme="minorHAnsi"/>
        </w:rPr>
        <w:t xml:space="preserve">t not </w:t>
      </w:r>
      <w:r w:rsidRPr="00B6679E">
        <w:rPr>
          <w:rFonts w:cstheme="minorHAnsi"/>
        </w:rPr>
        <w:t>uncomfortable</w:t>
      </w:r>
      <w:r w:rsidR="004C5A9A" w:rsidRPr="00B6679E">
        <w:rPr>
          <w:rFonts w:cstheme="minorHAnsi"/>
        </w:rPr>
        <w:t>.*</w:t>
      </w:r>
    </w:p>
    <w:p w:rsidR="00C4327E" w:rsidRPr="00B6679E" w:rsidRDefault="005F7251" w:rsidP="00385437">
      <w:pPr>
        <w:rPr>
          <w:rFonts w:cstheme="minorHAnsi"/>
          <w:highlight w:val="yellow"/>
        </w:rPr>
      </w:pPr>
      <w:r w:rsidRPr="00B6679E">
        <w:rPr>
          <w:rFonts w:cstheme="minorHAnsi"/>
          <w:highlight w:val="yellow"/>
        </w:rPr>
        <w:t>EMSCULPT</w:t>
      </w:r>
      <w:r w:rsidR="00C4327E" w:rsidRPr="00B6679E">
        <w:rPr>
          <w:rFonts w:cstheme="minorHAnsi"/>
          <w:highlight w:val="yellow"/>
        </w:rPr>
        <w:t xml:space="preserve"> SIDE EFFECTS</w:t>
      </w:r>
      <w:r w:rsidR="004C5A9A" w:rsidRPr="00B6679E">
        <w:rPr>
          <w:rFonts w:cstheme="minorHAnsi"/>
          <w:highlight w:val="yellow"/>
        </w:rPr>
        <w:t>*</w:t>
      </w:r>
    </w:p>
    <w:p w:rsidR="00C4327E" w:rsidRDefault="005F7251" w:rsidP="00385437">
      <w:r w:rsidRPr="00B6679E">
        <w:rPr>
          <w:rFonts w:cstheme="minorHAnsi"/>
          <w:highlight w:val="yellow"/>
        </w:rPr>
        <w:t>EMSCULPT</w:t>
      </w:r>
      <w:r w:rsidR="00C4327E" w:rsidRPr="00B6679E">
        <w:rPr>
          <w:rFonts w:cstheme="minorHAnsi"/>
          <w:highlight w:val="yellow"/>
        </w:rPr>
        <w:t xml:space="preserve"> is touted for its high safety profile. There are no known side effects of this procedure. However, most patients report temporary muscle soreness in the treatm</w:t>
      </w:r>
      <w:r w:rsidR="004C5A9A" w:rsidRPr="00B6679E">
        <w:rPr>
          <w:rFonts w:cstheme="minorHAnsi"/>
          <w:highlight w:val="yellow"/>
        </w:rPr>
        <w:t>ent area within 24 to 48 hours after</w:t>
      </w:r>
      <w:r w:rsidR="00C4327E" w:rsidRPr="00B6679E">
        <w:rPr>
          <w:rFonts w:cstheme="minorHAnsi"/>
          <w:highlight w:val="yellow"/>
        </w:rPr>
        <w:t xml:space="preserve"> their treatment. This soreness is similar to how you </w:t>
      </w:r>
      <w:r w:rsidR="004C5A9A" w:rsidRPr="00B6679E">
        <w:rPr>
          <w:rFonts w:cstheme="minorHAnsi"/>
          <w:highlight w:val="yellow"/>
        </w:rPr>
        <w:t xml:space="preserve">may </w:t>
      </w:r>
      <w:r w:rsidR="00C4327E" w:rsidRPr="00B6679E">
        <w:rPr>
          <w:rFonts w:cstheme="minorHAnsi"/>
          <w:highlight w:val="yellow"/>
        </w:rPr>
        <w:t>feel after a hard workout and is a good indication</w:t>
      </w:r>
      <w:r w:rsidR="004C5A9A" w:rsidRPr="00B6679E">
        <w:rPr>
          <w:rFonts w:cstheme="minorHAnsi"/>
          <w:highlight w:val="yellow"/>
        </w:rPr>
        <w:t xml:space="preserve"> that the treatment is working.*</w:t>
      </w:r>
    </w:p>
    <w:p w:rsidR="00B40661" w:rsidRDefault="00B40661" w:rsidP="00B40661">
      <w:r>
        <w:t xml:space="preserve">HOW MUCH DOES </w:t>
      </w:r>
      <w:r w:rsidR="005F7251">
        <w:t>EMSCULPT</w:t>
      </w:r>
      <w:r>
        <w:t xml:space="preserve"> COST?</w:t>
      </w:r>
    </w:p>
    <w:p w:rsidR="001F6F19" w:rsidRDefault="001F6F19" w:rsidP="00B40661">
      <w:r>
        <w:t xml:space="preserve">The exact cost of </w:t>
      </w:r>
      <w:r w:rsidR="005F7251">
        <w:t>EMSCULPT</w:t>
      </w:r>
      <w:r>
        <w:t xml:space="preserve"> varies per patient depending on the treatment areas and number of cycles performed to attain the desired aesthetic. During your complimentary</w:t>
      </w:r>
      <w:r w:rsidR="004C5A9A">
        <w:t xml:space="preserve"> consultation from </w:t>
      </w:r>
      <w:r w:rsidR="007E6414">
        <w:t>[spa]</w:t>
      </w:r>
      <w:r w:rsidR="004C5A9A">
        <w:t xml:space="preserve">, we </w:t>
      </w:r>
      <w:r>
        <w:t xml:space="preserve">will discuss </w:t>
      </w:r>
      <w:r w:rsidR="005F7251">
        <w:t>EMSCULPT</w:t>
      </w:r>
      <w:r>
        <w:t xml:space="preserve"> prices in detail. If this body contouring treatment is right for you, we will customize a treatment plan tha</w:t>
      </w:r>
      <w:r w:rsidR="004C5A9A">
        <w:t>t</w:t>
      </w:r>
      <w:r>
        <w:t xml:space="preserve"> meets your needs while matching your budget. </w:t>
      </w:r>
    </w:p>
    <w:p w:rsidR="00CB3CF6" w:rsidRPr="00B6679E" w:rsidRDefault="005F7251">
      <w:pPr>
        <w:rPr>
          <w:highlight w:val="yellow"/>
        </w:rPr>
      </w:pPr>
      <w:r w:rsidRPr="00B6679E">
        <w:rPr>
          <w:highlight w:val="yellow"/>
        </w:rPr>
        <w:t>EMSCULPT</w:t>
      </w:r>
      <w:r w:rsidR="00CB3CF6" w:rsidRPr="00B6679E">
        <w:rPr>
          <w:highlight w:val="yellow"/>
        </w:rPr>
        <w:t xml:space="preserve"> NEAR ME</w:t>
      </w:r>
      <w:r w:rsidR="00696AF3" w:rsidRPr="00B6679E">
        <w:rPr>
          <w:highlight w:val="yellow"/>
        </w:rPr>
        <w:t>:</w:t>
      </w:r>
    </w:p>
    <w:p w:rsidR="00223A97" w:rsidRDefault="00696AF3" w:rsidP="00223A97">
      <w:pPr>
        <w:rPr>
          <w:rFonts w:ascii="Calibri" w:eastAsia="Times New Roman" w:hAnsi="Calibri" w:cs="Calibri"/>
          <w:color w:val="222222"/>
        </w:rPr>
      </w:pPr>
      <w:r w:rsidRPr="00B6679E">
        <w:rPr>
          <w:highlight w:val="yellow"/>
        </w:rPr>
        <w:t xml:space="preserve">Burn fat and build muscle for a slim, sculpted body. Get started by contacting the #1 EMSCULPT Massachusetts provider, </w:t>
      </w:r>
      <w:r w:rsidR="007E6414" w:rsidRPr="00B6679E">
        <w:rPr>
          <w:highlight w:val="yellow"/>
        </w:rPr>
        <w:t>[spa]</w:t>
      </w:r>
      <w:r w:rsidRPr="00B6679E">
        <w:rPr>
          <w:highlight w:val="yellow"/>
        </w:rPr>
        <w:t xml:space="preserve">. Sign up for a complimentary consultation online or call </w:t>
      </w:r>
      <w:r w:rsidR="007E6414" w:rsidRPr="00B6679E">
        <w:rPr>
          <w:highlight w:val="yellow"/>
        </w:rPr>
        <w:t>[number]</w:t>
      </w:r>
      <w:r w:rsidRPr="00B6679E">
        <w:rPr>
          <w:highlight w:val="yellow"/>
        </w:rPr>
        <w:t>.</w:t>
      </w:r>
      <w:r w:rsidR="00223A97" w:rsidRPr="00B6679E">
        <w:rPr>
          <w:highlight w:val="yellow"/>
        </w:rPr>
        <w:t xml:space="preserve"> </w:t>
      </w:r>
      <w:r w:rsidR="007E6414" w:rsidRPr="00B6679E">
        <w:rPr>
          <w:rFonts w:ascii="Calibri" w:eastAsia="Times New Roman" w:hAnsi="Calibri" w:cs="Calibri"/>
          <w:color w:val="222222"/>
          <w:highlight w:val="yellow"/>
        </w:rPr>
        <w:t>[spa]</w:t>
      </w:r>
      <w:r w:rsidR="00223A97" w:rsidRPr="00B6679E">
        <w:rPr>
          <w:highlight w:val="yellow"/>
        </w:rPr>
        <w:t xml:space="preserve"> is a leading </w:t>
      </w:r>
      <w:r w:rsidR="000C4953" w:rsidRPr="00B6679E">
        <w:rPr>
          <w:highlight w:val="yellow"/>
        </w:rPr>
        <w:t>body-sculpting</w:t>
      </w:r>
      <w:r w:rsidR="00223A97" w:rsidRPr="00B6679E">
        <w:rPr>
          <w:highlight w:val="yellow"/>
        </w:rPr>
        <w:t xml:space="preserve"> provider in </w:t>
      </w:r>
      <w:r w:rsidR="00885C34" w:rsidRPr="00B6679E">
        <w:rPr>
          <w:highlight w:val="yellow"/>
        </w:rPr>
        <w:t xml:space="preserve">Southeastern Massachusetts </w:t>
      </w:r>
      <w:r w:rsidR="00223A97" w:rsidRPr="00B6679E">
        <w:rPr>
          <w:highlight w:val="yellow"/>
        </w:rPr>
        <w:t xml:space="preserve">and </w:t>
      </w:r>
      <w:r w:rsidR="00885C34" w:rsidRPr="00B6679E">
        <w:rPr>
          <w:highlight w:val="yellow"/>
        </w:rPr>
        <w:t>is proud to serve the</w:t>
      </w:r>
      <w:r w:rsidR="00223A97" w:rsidRPr="00B6679E">
        <w:rPr>
          <w:highlight w:val="yellow"/>
        </w:rPr>
        <w:t xml:space="preserve"> communities of</w:t>
      </w:r>
      <w:r w:rsidR="00885C34" w:rsidRPr="00B6679E">
        <w:rPr>
          <w:highlight w:val="yellow"/>
        </w:rPr>
        <w:t xml:space="preserve"> </w:t>
      </w:r>
      <w:r w:rsidR="007E6414" w:rsidRPr="00B6679E">
        <w:rPr>
          <w:highlight w:val="yellow"/>
        </w:rPr>
        <w:t>[communities</w:t>
      </w:r>
      <w:r w:rsidR="00223A97" w:rsidRPr="00B6679E">
        <w:rPr>
          <w:highlight w:val="yellow"/>
        </w:rPr>
        <w:t>.</w:t>
      </w:r>
      <w:r w:rsidR="007E6414" w:rsidRPr="00B6679E">
        <w:rPr>
          <w:highlight w:val="yellow"/>
        </w:rPr>
        <w:t>]</w:t>
      </w:r>
      <w:r w:rsidR="00223A97">
        <w:rPr>
          <w:rFonts w:ascii="Calibri" w:eastAsia="Times New Roman" w:hAnsi="Calibri" w:cs="Calibri"/>
          <w:color w:val="222222"/>
        </w:rPr>
        <w:t xml:space="preserve"> </w:t>
      </w:r>
    </w:p>
    <w:p w:rsidR="00B40661" w:rsidRDefault="004C5A9A">
      <w:r>
        <w:t>SOURCES:</w:t>
      </w:r>
    </w:p>
    <w:p w:rsidR="00696AF3" w:rsidRDefault="00885C34" w:rsidP="00696AF3">
      <w:pPr>
        <w:shd w:val="clear" w:color="auto" w:fill="FFFFFF"/>
        <w:spacing w:before="240" w:after="120" w:line="324" w:lineRule="atLeast"/>
        <w:outlineLvl w:val="0"/>
      </w:pPr>
      <w:r>
        <w:rPr>
          <w:rFonts w:cstheme="minorHAnsi"/>
        </w:rPr>
        <w:t>¹</w:t>
      </w:r>
      <w:r>
        <w:t xml:space="preserve"> </w:t>
      </w:r>
      <w:hyperlink r:id="rId6" w:history="1">
        <w:r w:rsidR="00696AF3" w:rsidRPr="00696AF3">
          <w:rPr>
            <w:rStyle w:val="Hyperlink"/>
          </w:rPr>
          <w:t>Review of the Mechanisms and Effects of Noninvasive Body Contouring Devices on Cellulite and Subcutaneous Fat.</w:t>
        </w:r>
      </w:hyperlink>
      <w:r w:rsidR="00696AF3">
        <w:t xml:space="preserve"> </w:t>
      </w:r>
      <w:r w:rsidR="00696AF3" w:rsidRPr="00696AF3">
        <w:rPr>
          <w:i/>
        </w:rPr>
        <w:t xml:space="preserve">Journal of Endocrinology and Metabolism. </w:t>
      </w:r>
    </w:p>
    <w:p w:rsidR="00696AF3" w:rsidRDefault="00885C34" w:rsidP="00696AF3">
      <w:pPr>
        <w:shd w:val="clear" w:color="auto" w:fill="FFFFFF"/>
        <w:spacing w:before="240" w:after="120" w:line="324" w:lineRule="atLeast"/>
        <w:outlineLvl w:val="0"/>
      </w:pPr>
      <w:r>
        <w:rPr>
          <w:rFonts w:cstheme="minorHAnsi"/>
        </w:rPr>
        <w:t>²</w:t>
      </w:r>
      <w:r>
        <w:t xml:space="preserve"> </w:t>
      </w:r>
      <w:r w:rsidR="000C4953">
        <w:t>Data</w:t>
      </w:r>
      <w:r w:rsidR="00696AF3">
        <w:t xml:space="preserve"> on file</w:t>
      </w:r>
    </w:p>
    <w:p w:rsidR="004C5A9A" w:rsidRDefault="004C5A9A">
      <w:r>
        <w:t>DISCLAIMER</w:t>
      </w:r>
    </w:p>
    <w:p w:rsidR="00696AF3" w:rsidRDefault="00696AF3" w:rsidP="00696AF3">
      <w:r w:rsidRPr="001F5182">
        <w:t>**Results may vary</w:t>
      </w:r>
      <w:r>
        <w:t xml:space="preserve">. </w:t>
      </w:r>
      <w:r w:rsidR="007E6414">
        <w:t>[spa]</w:t>
      </w:r>
      <w:r w:rsidRPr="001F5182">
        <w:t xml:space="preserve"> is reputable for complete customer satisfaction for completed treatments. Before and after images reflect real results from real patients, although individual results may vary</w:t>
      </w:r>
      <w:r>
        <w:t>.</w:t>
      </w:r>
      <w:r w:rsidRPr="001F5182">
        <w:t xml:space="preserve"> No treatment is promised to provide permanent results. A guarantee is neither provided nor implied. Statements estimating treatment duration and the amount of treatments required are based on the typical experience of patients of </w:t>
      </w:r>
      <w:r w:rsidR="007E6414">
        <w:t>[spa]</w:t>
      </w:r>
      <w:r w:rsidRPr="001F5182">
        <w:t xml:space="preserve"> however, duration and amount of treatments needed may vary per client.</w:t>
      </w:r>
    </w:p>
    <w:p w:rsidR="00A27A00" w:rsidRDefault="00A27A00" w:rsidP="00696AF3">
      <w:r>
        <w:t>EXAMPLE TWO</w:t>
      </w:r>
    </w:p>
    <w:p w:rsidR="00A27A00" w:rsidRDefault="00A27A00" w:rsidP="00A27A00">
      <w:r>
        <w:t>[SPA] EMSCULPT SERVICE PAGE</w:t>
      </w:r>
    </w:p>
    <w:p w:rsidR="00A27A00" w:rsidRDefault="00A27A00" w:rsidP="00A27A00">
      <w:r>
        <w:t>EMSCULPT | BUILD MUSCLE + BURN FAT in [LOCATION]</w:t>
      </w:r>
    </w:p>
    <w:p w:rsidR="00A27A00" w:rsidRDefault="00A27A00" w:rsidP="00A27A00">
      <w:r>
        <w:t>/emsculpt-[location]</w:t>
      </w:r>
    </w:p>
    <w:p w:rsidR="00A27A00" w:rsidRDefault="00A27A00" w:rsidP="00A27A00">
      <w:r>
        <w:t>Kw Emsculpt</w:t>
      </w:r>
    </w:p>
    <w:p w:rsidR="00A27A00" w:rsidRDefault="00A27A00" w:rsidP="00A27A00">
      <w:pPr>
        <w:jc w:val="center"/>
      </w:pPr>
      <w:r>
        <w:t>EMSCULPT | BUILD MUSCLE + BURN FAT in [LOCATION]</w:t>
      </w:r>
    </w:p>
    <w:p w:rsidR="00A27A00" w:rsidRDefault="00A27A00" w:rsidP="00A27A00">
      <w:pPr>
        <w:spacing w:after="0" w:line="240" w:lineRule="auto"/>
      </w:pPr>
      <w:r w:rsidRPr="00644C98">
        <w:t xml:space="preserve">Emsculpt is the next generation of non-invasive body contouring. </w:t>
      </w:r>
      <w:r w:rsidRPr="00644C98">
        <w:rPr>
          <w:b/>
        </w:rPr>
        <w:t>This revolutionary treatment not only reduces fat, it also builds and tones muscles</w:t>
      </w:r>
      <w:r w:rsidRPr="00644C98">
        <w:t xml:space="preserve"> – perfect for individuals who want to transform their physique, not just shrink their waistline. Using state-of-the-art HIFEM energy, Emsculpt is FDA cleared and scientifically proven to stimulate muscle contractions in the abdomen and buttocks.</w:t>
      </w:r>
      <w:r>
        <w:rPr>
          <w:rFonts w:cstheme="minorHAnsi"/>
        </w:rPr>
        <w:t>¹</w:t>
      </w:r>
      <w:r w:rsidRPr="00644C98">
        <w:t xml:space="preserve"> </w:t>
      </w:r>
      <w:r>
        <w:rPr>
          <w:b/>
        </w:rPr>
        <w:t xml:space="preserve">A single, 30-minute </w:t>
      </w:r>
      <w:r w:rsidRPr="000B5C8D">
        <w:rPr>
          <w:b/>
        </w:rPr>
        <w:t>treatment offers the equivalent of 20,000 squats or 20,000 crunches,</w:t>
      </w:r>
      <w:r w:rsidRPr="00644C98">
        <w:t xml:space="preserve"> building and toning muscles in a manner that is impossible to achieve on your own at the gym. </w:t>
      </w:r>
      <w:r w:rsidRPr="000B5C8D">
        <w:rPr>
          <w:b/>
        </w:rPr>
        <w:t>The result is a slimmer, sculpted appearance accentuated with chiseled abs and a firm, toned buttocks.</w:t>
      </w:r>
      <w:r w:rsidRPr="00644C98">
        <w:t xml:space="preserve"> </w:t>
      </w:r>
    </w:p>
    <w:p w:rsidR="00A27A00" w:rsidRDefault="00A27A00" w:rsidP="00A27A00">
      <w:pPr>
        <w:spacing w:after="0" w:line="240" w:lineRule="auto"/>
      </w:pPr>
    </w:p>
    <w:p w:rsidR="00A27A00" w:rsidRPr="00644C98" w:rsidRDefault="00A27A00" w:rsidP="00A27A00">
      <w:pPr>
        <w:spacing w:after="0" w:line="240" w:lineRule="auto"/>
      </w:pPr>
      <w:r>
        <w:t>Build muscle and burn fat with Emsculpt</w:t>
      </w:r>
      <w:r w:rsidRPr="00644C98">
        <w:t xml:space="preserve"> i</w:t>
      </w:r>
      <w:r>
        <w:t>n [LOCATION] from [spa]</w:t>
      </w:r>
      <w:r w:rsidRPr="00644C98">
        <w:t xml:space="preserve">. Learn more by scheduling a complimentary consultation today by filling out an online form or calling </w:t>
      </w:r>
      <w:r>
        <w:t>[number]</w:t>
      </w:r>
      <w:r w:rsidRPr="00644C98">
        <w:t xml:space="preserve">. </w:t>
      </w:r>
    </w:p>
    <w:p w:rsidR="00A27A00" w:rsidRDefault="00A27A00" w:rsidP="00A27A00"/>
    <w:p w:rsidR="00A27A00" w:rsidRDefault="00A27A00" w:rsidP="00A27A00">
      <w:r>
        <w:t>BENEFITS of EMSCULPT Body Contouring</w:t>
      </w:r>
    </w:p>
    <w:p w:rsidR="00A27A00" w:rsidRDefault="00A27A00" w:rsidP="00A27A00">
      <w:pPr>
        <w:pStyle w:val="ListParagraph"/>
        <w:numPr>
          <w:ilvl w:val="0"/>
          <w:numId w:val="4"/>
        </w:numPr>
      </w:pPr>
      <w:r>
        <w:t>Build and strengthen muscle tone</w:t>
      </w:r>
    </w:p>
    <w:p w:rsidR="00A27A00" w:rsidRDefault="00A27A00" w:rsidP="00A27A00">
      <w:pPr>
        <w:pStyle w:val="ListParagraph"/>
        <w:numPr>
          <w:ilvl w:val="0"/>
          <w:numId w:val="4"/>
        </w:numPr>
      </w:pPr>
      <w:r>
        <w:t>Melt away stubborn bulges</w:t>
      </w:r>
    </w:p>
    <w:p w:rsidR="00A27A00" w:rsidRDefault="00A27A00" w:rsidP="00A27A00">
      <w:pPr>
        <w:pStyle w:val="ListParagraph"/>
        <w:numPr>
          <w:ilvl w:val="0"/>
          <w:numId w:val="4"/>
        </w:numPr>
      </w:pPr>
      <w:r>
        <w:t>Sculpt abs &amp; reduce belly fat</w:t>
      </w:r>
    </w:p>
    <w:p w:rsidR="00A27A00" w:rsidRDefault="00A27A00" w:rsidP="00A27A00">
      <w:pPr>
        <w:pStyle w:val="ListParagraph"/>
        <w:numPr>
          <w:ilvl w:val="0"/>
          <w:numId w:val="4"/>
        </w:numPr>
      </w:pPr>
      <w:r>
        <w:t>Non-invasive butt lift</w:t>
      </w:r>
    </w:p>
    <w:p w:rsidR="00A27A00" w:rsidRDefault="00A27A00" w:rsidP="00A27A00">
      <w:pPr>
        <w:pStyle w:val="ListParagraph"/>
        <w:numPr>
          <w:ilvl w:val="0"/>
          <w:numId w:val="4"/>
        </w:numPr>
      </w:pPr>
      <w:r>
        <w:t>Safe, non-invasive &amp; No downtime</w:t>
      </w:r>
    </w:p>
    <w:p w:rsidR="00A27A00" w:rsidRDefault="00A27A00" w:rsidP="00A27A00">
      <w:pPr>
        <w:pStyle w:val="ListParagraph"/>
        <w:numPr>
          <w:ilvl w:val="0"/>
          <w:numId w:val="4"/>
        </w:numPr>
      </w:pPr>
      <w:r>
        <w:t>Painless, 30 minute treatment</w:t>
      </w:r>
    </w:p>
    <w:p w:rsidR="00A27A00" w:rsidRDefault="00A27A00" w:rsidP="00A27A00">
      <w:pPr>
        <w:pStyle w:val="ListParagraph"/>
        <w:numPr>
          <w:ilvl w:val="0"/>
          <w:numId w:val="4"/>
        </w:numPr>
      </w:pPr>
      <w:r>
        <w:t>FDA cleared &amp; clinically proven</w:t>
      </w:r>
    </w:p>
    <w:p w:rsidR="00A27A00" w:rsidRDefault="00A27A00" w:rsidP="00A27A00">
      <w:pPr>
        <w:pStyle w:val="ListParagraph"/>
        <w:numPr>
          <w:ilvl w:val="0"/>
          <w:numId w:val="4"/>
        </w:numPr>
      </w:pPr>
      <w:r>
        <w:t>Natural looking, long lasting results</w:t>
      </w:r>
    </w:p>
    <w:p w:rsidR="00A27A00" w:rsidRDefault="00A27A00" w:rsidP="00A27A00">
      <w:r>
        <w:t>EMSCULPT BEFORE AND AFTER*</w:t>
      </w:r>
    </w:p>
    <w:p w:rsidR="00A27A00" w:rsidRDefault="00A27A00" w:rsidP="00A27A00">
      <w:r>
        <w:t>Emsculpt before and after pictures demonstrate how well this revolutionary body contouring technology can transform your appearance by melting fat, sculpting abs, and lifting + toning the buttocks. As with any cosmetic treatment, results may vary.* However, the individuals in these Emsculpt before and after images are real patients experiencing real results.</w:t>
      </w:r>
    </w:p>
    <w:p w:rsidR="00A27A00" w:rsidRDefault="00A27A00" w:rsidP="00A27A00">
      <w:r>
        <w:t>HOW DOES EMSCULPT WORK?</w:t>
      </w:r>
    </w:p>
    <w:p w:rsidR="00A27A00" w:rsidRPr="009F17F5" w:rsidRDefault="00A27A00" w:rsidP="00A27A00">
      <w:pPr>
        <w:spacing w:after="0" w:line="240" w:lineRule="auto"/>
        <w:rPr>
          <w:rFonts w:ascii="Times New Roman" w:eastAsia="Times New Roman" w:hAnsi="Times New Roman" w:cs="Times New Roman"/>
          <w:sz w:val="24"/>
          <w:szCs w:val="24"/>
        </w:rPr>
      </w:pPr>
      <w:r w:rsidRPr="009F17F5">
        <w:rPr>
          <w:rFonts w:ascii="Cambria" w:eastAsia="Times New Roman" w:hAnsi="Cambria" w:cs="Times New Roman"/>
          <w:color w:val="000000"/>
          <w:sz w:val="24"/>
          <w:szCs w:val="24"/>
        </w:rPr>
        <w:t>Emsculpt utilizes High Intensity</w:t>
      </w:r>
      <w:r>
        <w:rPr>
          <w:rFonts w:ascii="Cambria" w:eastAsia="Times New Roman" w:hAnsi="Cambria" w:cs="Times New Roman"/>
          <w:color w:val="000000"/>
          <w:sz w:val="24"/>
          <w:szCs w:val="24"/>
        </w:rPr>
        <w:t xml:space="preserve"> Focused Electro Magnetic</w:t>
      </w:r>
      <w:r w:rsidRPr="009F17F5">
        <w:rPr>
          <w:rFonts w:ascii="Cambria" w:eastAsia="Times New Roman" w:hAnsi="Cambria" w:cs="Times New Roman"/>
          <w:color w:val="000000"/>
          <w:sz w:val="24"/>
          <w:szCs w:val="24"/>
        </w:rPr>
        <w:t xml:space="preserve"> (HIFEM)</w:t>
      </w:r>
      <w:r>
        <w:rPr>
          <w:rFonts w:ascii="Cambria" w:eastAsia="Times New Roman" w:hAnsi="Cambria" w:cs="Times New Roman"/>
          <w:color w:val="000000"/>
          <w:sz w:val="24"/>
          <w:szCs w:val="24"/>
        </w:rPr>
        <w:t xml:space="preserve"> energy</w:t>
      </w:r>
      <w:r w:rsidRPr="009F17F5">
        <w:rPr>
          <w:rFonts w:ascii="Cambria" w:eastAsia="Times New Roman" w:hAnsi="Cambria" w:cs="Times New Roman"/>
          <w:color w:val="000000"/>
          <w:sz w:val="24"/>
          <w:szCs w:val="24"/>
        </w:rPr>
        <w:t xml:space="preserve"> to transform your body in two dramatic ways:</w:t>
      </w:r>
    </w:p>
    <w:p w:rsidR="00A27A00" w:rsidRPr="009F17F5" w:rsidRDefault="00A27A00" w:rsidP="00A27A00">
      <w:pPr>
        <w:spacing w:after="0" w:line="240" w:lineRule="auto"/>
        <w:rPr>
          <w:rFonts w:ascii="Times New Roman" w:eastAsia="Times New Roman" w:hAnsi="Times New Roman" w:cs="Times New Roman"/>
          <w:sz w:val="24"/>
          <w:szCs w:val="24"/>
        </w:rPr>
      </w:pPr>
    </w:p>
    <w:p w:rsidR="00A27A00" w:rsidRPr="009F17F5" w:rsidRDefault="00A27A00" w:rsidP="00A27A00">
      <w:pPr>
        <w:spacing w:after="0" w:line="240" w:lineRule="auto"/>
        <w:rPr>
          <w:rFonts w:ascii="Times New Roman" w:eastAsia="Times New Roman" w:hAnsi="Times New Roman" w:cs="Times New Roman"/>
          <w:sz w:val="24"/>
          <w:szCs w:val="24"/>
        </w:rPr>
      </w:pPr>
      <w:r w:rsidRPr="009F17F5">
        <w:rPr>
          <w:rFonts w:ascii="Cambria" w:eastAsia="Times New Roman" w:hAnsi="Cambria" w:cs="Times New Roman"/>
          <w:b/>
          <w:bCs/>
          <w:color w:val="000000"/>
          <w:sz w:val="24"/>
          <w:szCs w:val="24"/>
        </w:rPr>
        <w:t xml:space="preserve">BUILD AND TONE MUSCLE: </w:t>
      </w:r>
      <w:r w:rsidRPr="009F17F5">
        <w:rPr>
          <w:rFonts w:ascii="Cambria" w:eastAsia="Times New Roman" w:hAnsi="Cambria" w:cs="Times New Roman"/>
          <w:color w:val="000000"/>
          <w:sz w:val="24"/>
          <w:szCs w:val="24"/>
        </w:rPr>
        <w:t>Emsculpt is FDA cleared to target two major muscles groups: the abs and the gluts. During a treatment, an applicator is positioned over the abdomen or the buttocks. This applicator safely and painlessly penetrates the underlying muscle tissue with HIFEM energy. The energy induces supramaximal muscle contractions. These types of contractions are far more powerful than what you can achieve by working out or lifting weig</w:t>
      </w:r>
      <w:r>
        <w:rPr>
          <w:rFonts w:ascii="Cambria" w:eastAsia="Times New Roman" w:hAnsi="Cambria" w:cs="Times New Roman"/>
          <w:color w:val="000000"/>
          <w:sz w:val="24"/>
          <w:szCs w:val="24"/>
        </w:rPr>
        <w:t>hts at the gym. In fact, one 30-</w:t>
      </w:r>
      <w:r w:rsidRPr="009F17F5">
        <w:rPr>
          <w:rFonts w:ascii="Cambria" w:eastAsia="Times New Roman" w:hAnsi="Cambria" w:cs="Times New Roman"/>
          <w:color w:val="000000"/>
          <w:sz w:val="24"/>
          <w:szCs w:val="24"/>
        </w:rPr>
        <w:t>minute treatment with Emsculpt is equal to performing 20,000 squats or 20,000 crunches.  This effectively builds muscle mass, improving</w:t>
      </w:r>
      <w:r>
        <w:rPr>
          <w:rFonts w:ascii="Cambria" w:eastAsia="Times New Roman" w:hAnsi="Cambria" w:cs="Times New Roman"/>
          <w:color w:val="000000"/>
          <w:sz w:val="24"/>
          <w:szCs w:val="24"/>
        </w:rPr>
        <w:t xml:space="preserve"> strength, tone, and definition, making Emsculpt the world’s first non-surgical butt lift and a great way to sculpt washboard abs.</w:t>
      </w:r>
      <w:r>
        <w:rPr>
          <w:rFonts w:ascii="Calibri" w:eastAsia="Times New Roman" w:hAnsi="Calibri" w:cs="Calibri"/>
          <w:color w:val="000000"/>
          <w:sz w:val="24"/>
          <w:szCs w:val="24"/>
        </w:rPr>
        <w:t>¹³</w:t>
      </w:r>
    </w:p>
    <w:p w:rsidR="00A27A00" w:rsidRPr="009F17F5" w:rsidRDefault="00A27A00" w:rsidP="00A27A00">
      <w:pPr>
        <w:spacing w:after="0" w:line="240" w:lineRule="auto"/>
        <w:rPr>
          <w:rFonts w:ascii="Times New Roman" w:eastAsia="Times New Roman" w:hAnsi="Times New Roman" w:cs="Times New Roman"/>
          <w:sz w:val="24"/>
          <w:szCs w:val="24"/>
        </w:rPr>
      </w:pPr>
    </w:p>
    <w:p w:rsidR="00A27A00" w:rsidRPr="009F17F5" w:rsidRDefault="00A27A00" w:rsidP="00A27A00">
      <w:pPr>
        <w:spacing w:after="0" w:line="240" w:lineRule="auto"/>
        <w:rPr>
          <w:rFonts w:ascii="Times New Roman" w:eastAsia="Times New Roman" w:hAnsi="Times New Roman" w:cs="Times New Roman"/>
          <w:sz w:val="24"/>
          <w:szCs w:val="24"/>
        </w:rPr>
      </w:pPr>
      <w:r w:rsidRPr="009F17F5">
        <w:rPr>
          <w:rFonts w:ascii="Cambria" w:eastAsia="Times New Roman" w:hAnsi="Cambria" w:cs="Times New Roman"/>
          <w:b/>
          <w:bCs/>
          <w:color w:val="000000"/>
          <w:sz w:val="24"/>
          <w:szCs w:val="24"/>
        </w:rPr>
        <w:t>MELT AWAY FAT:</w:t>
      </w:r>
      <w:r w:rsidRPr="009F17F5">
        <w:rPr>
          <w:rFonts w:ascii="Cambria" w:eastAsia="Times New Roman" w:hAnsi="Cambria" w:cs="Times New Roman"/>
          <w:color w:val="000000"/>
          <w:sz w:val="24"/>
          <w:szCs w:val="24"/>
        </w:rPr>
        <w:t xml:space="preserve"> Emsculpt can also reduce belly fat, love handles, and other stubborn bulges that expand the waistline and obscure muscular definition. Using HIFE</w:t>
      </w:r>
      <w:r>
        <w:rPr>
          <w:rFonts w:ascii="Cambria" w:eastAsia="Times New Roman" w:hAnsi="Cambria" w:cs="Times New Roman"/>
          <w:color w:val="000000"/>
          <w:sz w:val="24"/>
          <w:szCs w:val="24"/>
        </w:rPr>
        <w:t>M energy, Emsculpt disrupts subcutaneous</w:t>
      </w:r>
      <w:r w:rsidRPr="009F17F5">
        <w:rPr>
          <w:rFonts w:ascii="Cambria" w:eastAsia="Times New Roman" w:hAnsi="Cambria" w:cs="Times New Roman"/>
          <w:color w:val="000000"/>
          <w:sz w:val="24"/>
          <w:szCs w:val="24"/>
        </w:rPr>
        <w:t xml:space="preserve"> fat cells, triggering apoptosis, or the natural process of cell death and elimination. Over the course of several weeks, the lymphatic system collects the damaged fat cells and processes them out of</w:t>
      </w:r>
      <w:r>
        <w:rPr>
          <w:rFonts w:ascii="Cambria" w:eastAsia="Times New Roman" w:hAnsi="Cambria" w:cs="Times New Roman"/>
          <w:color w:val="000000"/>
          <w:sz w:val="24"/>
          <w:szCs w:val="24"/>
        </w:rPr>
        <w:t xml:space="preserve"> the body in the form of waste.</w:t>
      </w:r>
      <w:r>
        <w:rPr>
          <w:rFonts w:ascii="Calibri" w:eastAsia="Times New Roman" w:hAnsi="Calibri" w:cs="Calibri"/>
          <w:color w:val="000000"/>
          <w:sz w:val="24"/>
          <w:szCs w:val="24"/>
        </w:rPr>
        <w:t>¹³</w:t>
      </w:r>
    </w:p>
    <w:p w:rsidR="00A27A00" w:rsidRPr="009F17F5" w:rsidRDefault="00A27A00" w:rsidP="00A27A00">
      <w:pPr>
        <w:spacing w:after="0" w:line="240" w:lineRule="auto"/>
        <w:rPr>
          <w:rFonts w:ascii="Times New Roman" w:eastAsia="Times New Roman" w:hAnsi="Times New Roman" w:cs="Times New Roman"/>
          <w:sz w:val="24"/>
          <w:szCs w:val="24"/>
        </w:rPr>
      </w:pPr>
    </w:p>
    <w:p w:rsidR="00A27A00" w:rsidRPr="009F17F5" w:rsidRDefault="00A27A00" w:rsidP="00A27A00">
      <w:pPr>
        <w:spacing w:after="0" w:line="240" w:lineRule="auto"/>
        <w:rPr>
          <w:rFonts w:ascii="Times New Roman" w:eastAsia="Times New Roman" w:hAnsi="Times New Roman" w:cs="Times New Roman"/>
          <w:sz w:val="24"/>
          <w:szCs w:val="24"/>
        </w:rPr>
      </w:pPr>
      <w:r w:rsidRPr="009F17F5">
        <w:rPr>
          <w:rFonts w:ascii="Cambria" w:eastAsia="Times New Roman" w:hAnsi="Cambria" w:cs="Times New Roman"/>
          <w:b/>
          <w:bCs/>
          <w:color w:val="000000"/>
          <w:sz w:val="24"/>
          <w:szCs w:val="24"/>
        </w:rPr>
        <w:t>BY REDUCING FAT + INCREASING MUSCLE MASS Emsculpt provides the most comprehensive, non-invasive body contouring available on the market.</w:t>
      </w:r>
    </w:p>
    <w:p w:rsidR="00A27A00" w:rsidRDefault="00A27A00" w:rsidP="00A27A00"/>
    <w:p w:rsidR="00A27A00" w:rsidRDefault="00A27A00" w:rsidP="00A27A00">
      <w:r>
        <w:t xml:space="preserve">EMSCULPT REVIEWS </w:t>
      </w:r>
    </w:p>
    <w:p w:rsidR="00A27A00" w:rsidRPr="002D1182" w:rsidRDefault="00A27A00" w:rsidP="00A27A00">
      <w:r w:rsidRPr="002D1182">
        <w:t xml:space="preserve">Emsculpt reviews are raving. It touts an impressive 92% “worth it” rate on Realself² and numerous Emsculpt reviews have been posted by beauty editors who have undergone the treatment to inform their readers about the revolutionary body contouring treatment. An Emsculpt review in </w:t>
      </w:r>
      <w:r w:rsidRPr="00406E3B">
        <w:rPr>
          <w:i/>
        </w:rPr>
        <w:t>Byrdie</w:t>
      </w:r>
      <w:r w:rsidRPr="002D1182">
        <w:t xml:space="preserve"> </w:t>
      </w:r>
      <w:r>
        <w:t xml:space="preserve">exclaims </w:t>
      </w:r>
      <w:r w:rsidRPr="00406E3B">
        <w:rPr>
          <w:b/>
        </w:rPr>
        <w:t>results were “undeniable: Emsculpt had worked, and my stomach area was tighter and more toned than it had ever been in my life.”</w:t>
      </w:r>
      <w:r w:rsidRPr="002D1182">
        <w:t xml:space="preserve"> Another Emsculpt review found in </w:t>
      </w:r>
      <w:r w:rsidRPr="00406E3B">
        <w:rPr>
          <w:i/>
        </w:rPr>
        <w:t>New Beauty</w:t>
      </w:r>
      <w:r>
        <w:rPr>
          <w:i/>
        </w:rPr>
        <w:t xml:space="preserve"> </w:t>
      </w:r>
      <w:r w:rsidRPr="002D1182">
        <w:t xml:space="preserve">said </w:t>
      </w:r>
      <w:r w:rsidRPr="00406E3B">
        <w:rPr>
          <w:b/>
        </w:rPr>
        <w:t>“I could tell there was a big difference in how toned my muscles felt and the payoff is wonderful.”</w:t>
      </w:r>
    </w:p>
    <w:p w:rsidR="00A27A00" w:rsidRPr="002D1182" w:rsidRDefault="00A27A00" w:rsidP="00A27A00">
      <w:r w:rsidRPr="002D1182">
        <w:t>EMSCULPT REVIEWS in SCIENTIFIC LITERATURE</w:t>
      </w:r>
    </w:p>
    <w:p w:rsidR="00A27A00" w:rsidRPr="002D1182" w:rsidRDefault="00A27A00" w:rsidP="00A27A00">
      <w:r w:rsidRPr="002D1182">
        <w:t>Besides Emsculpt reviews from satisfied patients, numerous scientist have evaluated the safety and efficacy of HIFEM technology and have published their clinical findings</w:t>
      </w:r>
      <w:r>
        <w:t xml:space="preserve"> in respected medical journals</w:t>
      </w:r>
      <w:r w:rsidRPr="002D1182">
        <w:t xml:space="preserve">. Using an array of instruments, including CT scans, MRIs and </w:t>
      </w:r>
      <w:r>
        <w:t>Ultrasounds, scientific reviews</w:t>
      </w:r>
      <w:r w:rsidRPr="002D1182">
        <w:t xml:space="preserve"> of Emsculpt have found:</w:t>
      </w:r>
      <w:r>
        <w:rPr>
          <w:rFonts w:cstheme="minorHAnsi"/>
        </w:rPr>
        <w:t xml:space="preserve"> ¹³</w:t>
      </w:r>
    </w:p>
    <w:p w:rsidR="00A27A00" w:rsidRPr="002D1182" w:rsidRDefault="00A27A00" w:rsidP="00A27A00">
      <w:pPr>
        <w:pStyle w:val="ListParagraph"/>
        <w:numPr>
          <w:ilvl w:val="0"/>
          <w:numId w:val="2"/>
        </w:numPr>
        <w:spacing w:after="0"/>
      </w:pPr>
      <w:r w:rsidRPr="002D1182">
        <w:t>On average, 16% muscle mass increase within 1 month post-treatment</w:t>
      </w:r>
    </w:p>
    <w:p w:rsidR="00A27A00" w:rsidRPr="002D1182" w:rsidRDefault="00A27A00" w:rsidP="00A27A00">
      <w:pPr>
        <w:pStyle w:val="ListParagraph"/>
        <w:numPr>
          <w:ilvl w:val="0"/>
          <w:numId w:val="2"/>
        </w:numPr>
        <w:spacing w:after="0"/>
      </w:pPr>
      <w:r w:rsidRPr="002D1182">
        <w:t>18% muscle mass increase within 6 months post-treatment</w:t>
      </w:r>
    </w:p>
    <w:p w:rsidR="00A27A00" w:rsidRPr="002D1182" w:rsidRDefault="00A27A00" w:rsidP="00A27A00">
      <w:pPr>
        <w:pStyle w:val="ListParagraph"/>
        <w:numPr>
          <w:ilvl w:val="0"/>
          <w:numId w:val="2"/>
        </w:numPr>
        <w:spacing w:after="0"/>
      </w:pPr>
      <w:r w:rsidRPr="002D1182">
        <w:t>An average 19% reduction in fat within 1 month post-treatment</w:t>
      </w:r>
    </w:p>
    <w:p w:rsidR="00A27A00" w:rsidRPr="002D1182" w:rsidRDefault="00A27A00" w:rsidP="00A27A00">
      <w:pPr>
        <w:pStyle w:val="ListParagraph"/>
        <w:numPr>
          <w:ilvl w:val="0"/>
          <w:numId w:val="2"/>
        </w:numPr>
        <w:spacing w:after="0"/>
      </w:pPr>
      <w:r w:rsidRPr="002D1182">
        <w:t>Fat reduction increased to 23% within 6 months post-treatment</w:t>
      </w:r>
    </w:p>
    <w:p w:rsidR="00A27A00" w:rsidRPr="002D1182" w:rsidRDefault="00A27A00" w:rsidP="00A27A00">
      <w:pPr>
        <w:numPr>
          <w:ilvl w:val="0"/>
          <w:numId w:val="2"/>
        </w:numPr>
        <w:shd w:val="clear" w:color="auto" w:fill="FFFFFF"/>
        <w:spacing w:after="0" w:line="240" w:lineRule="auto"/>
        <w:textAlignment w:val="baseline"/>
      </w:pPr>
      <w:r w:rsidRPr="002D1182">
        <w:t xml:space="preserve">Fat metabolism increased by 500% </w:t>
      </w:r>
    </w:p>
    <w:p w:rsidR="00A27A00" w:rsidRPr="002D1182" w:rsidRDefault="00A27A00" w:rsidP="00A27A00">
      <w:pPr>
        <w:numPr>
          <w:ilvl w:val="0"/>
          <w:numId w:val="2"/>
        </w:numPr>
        <w:shd w:val="clear" w:color="auto" w:fill="FFFFFF"/>
        <w:spacing w:after="0" w:line="240" w:lineRule="auto"/>
        <w:textAlignment w:val="baseline"/>
      </w:pPr>
      <w:r w:rsidRPr="002D1182">
        <w:t xml:space="preserve">Visible lifting effect of buttocks in 80% patients </w:t>
      </w:r>
    </w:p>
    <w:p w:rsidR="00A27A00" w:rsidRPr="002D1182" w:rsidRDefault="00A27A00" w:rsidP="00A27A00">
      <w:pPr>
        <w:pStyle w:val="ListParagraph"/>
        <w:numPr>
          <w:ilvl w:val="0"/>
          <w:numId w:val="2"/>
        </w:numPr>
        <w:spacing w:after="0"/>
      </w:pPr>
      <w:r w:rsidRPr="002D1182">
        <w:t>Average reduction in waist circumference of 4.4 cm (nearly 2 inches)</w:t>
      </w:r>
    </w:p>
    <w:p w:rsidR="00A27A00" w:rsidRPr="002D1182" w:rsidRDefault="00A27A00" w:rsidP="00A27A00">
      <w:pPr>
        <w:pStyle w:val="ListParagraph"/>
        <w:numPr>
          <w:ilvl w:val="0"/>
          <w:numId w:val="2"/>
        </w:numPr>
        <w:spacing w:after="0"/>
      </w:pPr>
      <w:r w:rsidRPr="002D1182">
        <w:t>No side effects or adverse events reported in any study</w:t>
      </w:r>
    </w:p>
    <w:p w:rsidR="00A27A00" w:rsidRDefault="00A27A00" w:rsidP="00A27A00"/>
    <w:p w:rsidR="00A27A00" w:rsidRDefault="00A27A00" w:rsidP="00A27A00">
      <w:r>
        <w:t>TREATMENT TIME &amp; EMSCULPT RESULTS*</w:t>
      </w:r>
    </w:p>
    <w:p w:rsidR="00A27A00" w:rsidRDefault="00A27A00" w:rsidP="00A27A00">
      <w:pPr>
        <w:rPr>
          <w:rFonts w:ascii="Cambria" w:hAnsi="Cambria"/>
          <w:color w:val="000000"/>
        </w:rPr>
      </w:pPr>
      <w:r>
        <w:rPr>
          <w:rFonts w:ascii="Cambria" w:hAnsi="Cambria"/>
          <w:color w:val="000000"/>
        </w:rPr>
        <w:t xml:space="preserve">Emsculpt is a quick, painless, 30-minute treatment. While individual experiences vary, most patients opt to schedule four Emsculpt treatments, spaced two or three days apart. This concise treatment schedule distinguishes Emsculpt from other non-invasive body contouring treatments in a significant way. Compared to </w:t>
      </w:r>
      <w:r w:rsidRPr="00406E3B">
        <w:rPr>
          <w:rFonts w:ascii="Cambria" w:hAnsi="Cambria"/>
          <w:color w:val="000000"/>
          <w:u w:val="single"/>
        </w:rPr>
        <w:t>CoolSculpting</w:t>
      </w:r>
      <w:r>
        <w:rPr>
          <w:rFonts w:ascii="Cambria" w:hAnsi="Cambria"/>
          <w:color w:val="000000"/>
        </w:rPr>
        <w:t xml:space="preserve"> that requires  at least a month in between cycles, a complete Emsculpt treatment course can be completed in 2 weeks, with results appearing in as little as 4 weeks after your treatment.*</w:t>
      </w:r>
    </w:p>
    <w:p w:rsidR="00A27A00" w:rsidRDefault="00A27A00" w:rsidP="00A27A00">
      <w:r>
        <w:t>HOW MUCH DOES EMSCULPT COST?</w:t>
      </w:r>
    </w:p>
    <w:p w:rsidR="00A27A00" w:rsidRDefault="00A27A00" w:rsidP="00A27A00">
      <w:r>
        <w:t xml:space="preserve">Emsculpt cost is determined by several factors that are unique to your individualized treatment plan, such as the number of areas treated and how many cycles you desire to obtain optimal results. While receiving your complimentary consultation from [spa], your body-contouring specialist will discuss Emsculpt prices in detail and cover available financing options. If you decide Emsculpt is the right solution for you, we will help customize a treatment plan that meets your needs and matches your budget. </w:t>
      </w:r>
    </w:p>
    <w:p w:rsidR="00A27A00" w:rsidRDefault="00A27A00" w:rsidP="00A27A00">
      <w:r>
        <w:t>EMSCULPT SIDE EFFECTS</w:t>
      </w:r>
    </w:p>
    <w:p w:rsidR="00A27A00" w:rsidRDefault="00A27A00" w:rsidP="00A27A00">
      <w:pPr>
        <w:rPr>
          <w:rFonts w:ascii="Cambria" w:hAnsi="Cambria"/>
          <w:color w:val="000000"/>
        </w:rPr>
      </w:pPr>
      <w:r>
        <w:rPr>
          <w:rFonts w:ascii="Cambria" w:hAnsi="Cambria"/>
          <w:color w:val="000000"/>
        </w:rPr>
        <w:t>There are no known Emsculpt side effects and the FDA has cleared this new body contouring technology as safe and effective. However, some patients report soreness, similar to that felt after an intense workout, for one to two days after their treatment.</w:t>
      </w:r>
    </w:p>
    <w:p w:rsidR="00A27A00" w:rsidRDefault="00A27A00" w:rsidP="00A27A00">
      <w:r>
        <w:t>EMSCULPT NEAR ME</w:t>
      </w:r>
    </w:p>
    <w:p w:rsidR="00A27A00" w:rsidRDefault="00A27A00" w:rsidP="00A27A00">
      <w:r>
        <w:rPr>
          <w:rFonts w:ascii="Cambria" w:hAnsi="Cambria"/>
          <w:color w:val="000000"/>
        </w:rPr>
        <w:t>With three state-of-the-art medical spas in Manhattan, and unparalleled experience and expertise in non-invasive body contouring, [SPA] is the premier Emsculpt [LOCATION] provider and can help you shed and shred for your dream body. Schedule a complimentary Emsculpt consultation with [spa] today.  Schedule online or call (212) 754.6639.</w:t>
      </w:r>
    </w:p>
    <w:p w:rsidR="00A27A00" w:rsidRDefault="00A27A00" w:rsidP="00A27A00">
      <w:r>
        <w:t>SOURCES:</w:t>
      </w:r>
    </w:p>
    <w:p w:rsidR="00A27A00" w:rsidRDefault="00A27A00" w:rsidP="00A27A00">
      <w:pPr>
        <w:shd w:val="clear" w:color="auto" w:fill="FFFFFF"/>
        <w:spacing w:before="240" w:after="120" w:line="324" w:lineRule="atLeast"/>
        <w:outlineLvl w:val="0"/>
      </w:pPr>
      <w:r>
        <w:rPr>
          <w:rFonts w:cstheme="minorHAnsi"/>
        </w:rPr>
        <w:t>¹</w:t>
      </w:r>
      <w:r>
        <w:t xml:space="preserve"> </w:t>
      </w:r>
      <w:hyperlink r:id="rId7" w:history="1">
        <w:r w:rsidRPr="00696AF3">
          <w:rPr>
            <w:rStyle w:val="Hyperlink"/>
          </w:rPr>
          <w:t>Review of the Mechanisms and Effects of Noninvasive Body Contouring Devices on Cellulite and Subcutaneous Fat.</w:t>
        </w:r>
      </w:hyperlink>
      <w:r>
        <w:t xml:space="preserve"> </w:t>
      </w:r>
      <w:r w:rsidRPr="00696AF3">
        <w:rPr>
          <w:i/>
        </w:rPr>
        <w:t xml:space="preserve">Journal of Endocrinology and Metabolism. </w:t>
      </w:r>
    </w:p>
    <w:p w:rsidR="00A27A00" w:rsidRDefault="00A27A00" w:rsidP="00A27A00">
      <w:pPr>
        <w:shd w:val="clear" w:color="auto" w:fill="FFFFFF"/>
        <w:spacing w:before="240" w:after="120" w:line="324" w:lineRule="atLeast"/>
        <w:outlineLvl w:val="0"/>
      </w:pPr>
      <w:r>
        <w:rPr>
          <w:rFonts w:cstheme="minorHAnsi"/>
        </w:rPr>
        <w:t>²</w:t>
      </w:r>
      <w:r>
        <w:t xml:space="preserve"> Retrieved from RealSelf in January 2019</w:t>
      </w:r>
    </w:p>
    <w:p w:rsidR="00A27A00" w:rsidRDefault="00A27A00" w:rsidP="00A27A00">
      <w:pPr>
        <w:shd w:val="clear" w:color="auto" w:fill="FFFFFF"/>
        <w:spacing w:before="240" w:after="120" w:line="324" w:lineRule="atLeast"/>
        <w:outlineLvl w:val="0"/>
      </w:pPr>
      <w:r>
        <w:rPr>
          <w:rFonts w:cstheme="minorHAnsi"/>
        </w:rPr>
        <w:t>³</w:t>
      </w:r>
      <w:r>
        <w:t xml:space="preserve"> Data on file</w:t>
      </w:r>
    </w:p>
    <w:p w:rsidR="00A27A00" w:rsidRDefault="00A27A00" w:rsidP="00A27A00">
      <w:r>
        <w:t>DISCLAIMER</w:t>
      </w:r>
    </w:p>
    <w:p w:rsidR="00A27A00" w:rsidRPr="001F5182" w:rsidRDefault="00A27A00" w:rsidP="00A27A00">
      <w:r w:rsidRPr="001F5182">
        <w:t>**Results may vary</w:t>
      </w:r>
      <w:r>
        <w:t>. [spa]</w:t>
      </w:r>
      <w:r w:rsidRPr="001F5182">
        <w:t xml:space="preserve"> is reputable for complete customer satisfaction for completed treatments. Before and after images reflect real results from real patients, although individual results may vary</w:t>
      </w:r>
      <w:r>
        <w:t>.</w:t>
      </w:r>
      <w:r w:rsidRPr="001F5182">
        <w:t xml:space="preserve"> No treatment is promised to provide permanent results. A guarantee is neither provided nor implied. Statements estimating treatment duration and the amount of treatments required are based on the typical experience of patients of </w:t>
      </w:r>
      <w:r>
        <w:t>[spa]</w:t>
      </w:r>
      <w:r w:rsidRPr="001F5182">
        <w:t xml:space="preserve"> however, duration and amount of treatments needed may vary per client.</w:t>
      </w:r>
    </w:p>
    <w:p w:rsidR="00A27A00" w:rsidRDefault="00A27A00" w:rsidP="00A27A00"/>
    <w:p w:rsidR="00805BF6" w:rsidRDefault="00512AD0" w:rsidP="00805BF6">
      <w:r>
        <w:t>EXAMPLE THREE</w:t>
      </w:r>
      <w:bookmarkStart w:id="0" w:name="_GoBack"/>
      <w:bookmarkEnd w:id="0"/>
    </w:p>
    <w:p w:rsidR="00805BF6" w:rsidRDefault="00805BF6" w:rsidP="00805BF6">
      <w:r>
        <w:t>/Emsculpt-long-island</w:t>
      </w:r>
    </w:p>
    <w:p w:rsidR="00805BF6" w:rsidRDefault="00805BF6" w:rsidP="00805BF6">
      <w:r>
        <w:t>KW Emsculpt</w:t>
      </w:r>
    </w:p>
    <w:p w:rsidR="00805BF6" w:rsidRDefault="00805BF6" w:rsidP="00805BF6">
      <w:pPr>
        <w:rPr>
          <w:rFonts w:ascii="Roboto" w:hAnsi="Roboto"/>
          <w:color w:val="5B5B5B"/>
          <w:sz w:val="18"/>
          <w:szCs w:val="18"/>
          <w:shd w:val="clear" w:color="auto" w:fill="FFFFFF"/>
        </w:rPr>
      </w:pPr>
      <w:r>
        <w:t>Meta: Emsculpt builds, tones, and strengthen muscles while also melting fat for the most comprehensive body contouring treatment available.</w:t>
      </w:r>
    </w:p>
    <w:p w:rsidR="00805BF6" w:rsidRDefault="00805BF6" w:rsidP="00805BF6">
      <w:pPr>
        <w:rPr>
          <w:rFonts w:ascii="Roboto" w:hAnsi="Roboto"/>
          <w:color w:val="5B5B5B"/>
          <w:sz w:val="18"/>
          <w:szCs w:val="18"/>
          <w:shd w:val="clear" w:color="auto" w:fill="FFFFFF"/>
        </w:rPr>
      </w:pPr>
    </w:p>
    <w:p w:rsidR="00805BF6" w:rsidRDefault="00805BF6" w:rsidP="00805BF6">
      <w:r>
        <w:t>EMSCULPT | BUILD MUSCLE &amp; REDUCE FAT | LONG ISLAND</w:t>
      </w:r>
    </w:p>
    <w:p w:rsidR="00805BF6" w:rsidRDefault="00805BF6" w:rsidP="00805BF6">
      <w:r>
        <w:t xml:space="preserve">Emsculpt is transforming the body contouring industry with an </w:t>
      </w:r>
      <w:r w:rsidRPr="003815FC">
        <w:rPr>
          <w:b/>
        </w:rPr>
        <w:t>innovative new treatment that builds, strengthens, and tones muscles</w:t>
      </w:r>
      <w:r>
        <w:t xml:space="preserve">, while also </w:t>
      </w:r>
      <w:r w:rsidRPr="003815FC">
        <w:rPr>
          <w:b/>
        </w:rPr>
        <w:t>reducing fat</w:t>
      </w:r>
      <w:r>
        <w:t xml:space="preserve">. Other body shaping treatments, such as CoolSculpting, only target fat. Emsculpt goes a step further, targeting muscle, which constitutes more than 35% of your body composition. Using advanced HIFEM energy, Emsculpt induces intense contractions that are impossible to achieve manually. This safe, scientifically proven procedure is FDA cleared to treat four important areas: the abdomen, the buttocks, the upper arms, and the upper legs. Depending on the treatment area, </w:t>
      </w:r>
      <w:r w:rsidRPr="003815FC">
        <w:rPr>
          <w:b/>
        </w:rPr>
        <w:t>one 30-minute treatment is the equivalent of 20,000 crunches, 20,000 squats, 20,000 bicep curls, or 20,000 lunges.</w:t>
      </w:r>
      <w:r>
        <w:t xml:space="preserve"> Moreover, treatments are convenient, painless, and require no downtime. </w:t>
      </w:r>
    </w:p>
    <w:p w:rsidR="00805BF6" w:rsidRDefault="00805BF6" w:rsidP="00805BF6">
      <w:r>
        <w:t xml:space="preserve">Do more than shrink your waistline. Transform your physique with Emsculpt. Find out if this revolutionary body contouring treatment is right for you by scheduling a complimentary consultation with </w:t>
      </w:r>
      <w:r>
        <w:t>[SPA]</w:t>
      </w:r>
      <w:r>
        <w:t xml:space="preserve">, the premier Emsculpt provider in Long Island. Reach out online or call </w:t>
      </w:r>
      <w:r>
        <w:t>[NUMBER]</w:t>
      </w:r>
      <w:r>
        <w:t xml:space="preserve"> today. </w:t>
      </w:r>
    </w:p>
    <w:p w:rsidR="00805BF6" w:rsidRDefault="00805BF6" w:rsidP="00805BF6">
      <w:r>
        <w:t xml:space="preserve">BENEFITS OF EMSCULPT FROM </w:t>
      </w:r>
      <w:r>
        <w:t>[SPA]</w:t>
      </w:r>
    </w:p>
    <w:p w:rsidR="00805BF6" w:rsidRDefault="00805BF6" w:rsidP="00805BF6">
      <w:pPr>
        <w:pStyle w:val="ListParagraph"/>
        <w:numPr>
          <w:ilvl w:val="0"/>
          <w:numId w:val="5"/>
        </w:numPr>
      </w:pPr>
      <w:r>
        <w:t>Build, strengthen &amp; tone muscles</w:t>
      </w:r>
    </w:p>
    <w:p w:rsidR="00805BF6" w:rsidRDefault="00805BF6" w:rsidP="00805BF6">
      <w:pPr>
        <w:pStyle w:val="ListParagraph"/>
        <w:numPr>
          <w:ilvl w:val="0"/>
          <w:numId w:val="5"/>
        </w:numPr>
      </w:pPr>
      <w:r>
        <w:t>Reduce stubborn fat deposits</w:t>
      </w:r>
    </w:p>
    <w:p w:rsidR="00805BF6" w:rsidRPr="004B28F9" w:rsidRDefault="00805BF6" w:rsidP="00805BF6">
      <w:pPr>
        <w:pStyle w:val="ListParagraph"/>
        <w:numPr>
          <w:ilvl w:val="0"/>
          <w:numId w:val="5"/>
        </w:numPr>
        <w:rPr>
          <w:rFonts w:cstheme="minorHAnsi"/>
        </w:rPr>
      </w:pPr>
      <w:r>
        <w:t>FDA cleared &amp; scientifically proven</w:t>
      </w:r>
      <w:r w:rsidRPr="004B28F9">
        <w:rPr>
          <w:rFonts w:cstheme="minorHAnsi"/>
        </w:rPr>
        <w:t>¹</w:t>
      </w:r>
    </w:p>
    <w:p w:rsidR="00805BF6" w:rsidRDefault="00805BF6" w:rsidP="00805BF6">
      <w:pPr>
        <w:pStyle w:val="ListParagraph"/>
        <w:numPr>
          <w:ilvl w:val="0"/>
          <w:numId w:val="5"/>
        </w:numPr>
      </w:pPr>
      <w:r w:rsidRPr="004B28F9">
        <w:rPr>
          <w:rFonts w:cstheme="minorHAnsi"/>
        </w:rPr>
        <w:t>Safe, painless, 30-minute treatment</w:t>
      </w:r>
    </w:p>
    <w:p w:rsidR="00805BF6" w:rsidRDefault="00805BF6" w:rsidP="00805BF6">
      <w:pPr>
        <w:pStyle w:val="ListParagraph"/>
        <w:numPr>
          <w:ilvl w:val="0"/>
          <w:numId w:val="5"/>
        </w:numPr>
      </w:pPr>
      <w:r>
        <w:t xml:space="preserve">No downtime </w:t>
      </w:r>
    </w:p>
    <w:p w:rsidR="00805BF6" w:rsidRDefault="00805BF6" w:rsidP="00805BF6">
      <w:pPr>
        <w:pStyle w:val="ListParagraph"/>
        <w:numPr>
          <w:ilvl w:val="0"/>
          <w:numId w:val="5"/>
        </w:numPr>
      </w:pPr>
      <w:r>
        <w:t>Only non-surgical butt lift</w:t>
      </w:r>
    </w:p>
    <w:p w:rsidR="00805BF6" w:rsidRDefault="00805BF6" w:rsidP="00805BF6">
      <w:pPr>
        <w:pStyle w:val="ListParagraph"/>
        <w:numPr>
          <w:ilvl w:val="0"/>
          <w:numId w:val="5"/>
        </w:numPr>
      </w:pPr>
      <w:r>
        <w:t>Treatments from award-winning Medical Spa</w:t>
      </w:r>
    </w:p>
    <w:p w:rsidR="00805BF6" w:rsidRDefault="00805BF6" w:rsidP="00805BF6">
      <w:r>
        <w:t>HOW DOES EMSCULPT WORK?</w:t>
      </w:r>
    </w:p>
    <w:p w:rsidR="00805BF6" w:rsidRPr="009938C8" w:rsidRDefault="00805BF6" w:rsidP="00805BF6">
      <w:r w:rsidRPr="009938C8">
        <w:t>Emsculpt works by utilizing High</w:t>
      </w:r>
      <w:r>
        <w:t>-</w:t>
      </w:r>
      <w:r w:rsidRPr="009938C8">
        <w:t>Intensity Focused Electro Magnetic (HIFEM) energy to stimulate intense muscle contractions. During the procedure, an applicator is placed over the treatment area. This applicator creates a magnetic field that safely passes through the skin and penetrates</w:t>
      </w:r>
      <w:r>
        <w:t xml:space="preserve"> the underlying</w:t>
      </w:r>
      <w:r w:rsidRPr="009938C8">
        <w:t xml:space="preserve"> muscle fibers with HIFEM energy. This magnetic energy stimulates supramaximal muscle contractions. These types of contractions are “supraphysiological” meaning, they work the muscle in a way that is impossible to duplicate with your own efforts, giving rise to the nickname “the </w:t>
      </w:r>
      <w:r>
        <w:t>S</w:t>
      </w:r>
      <w:r w:rsidRPr="009938C8">
        <w:t xml:space="preserve">uperman workout.” </w:t>
      </w:r>
      <w:r>
        <w:t xml:space="preserve"> A single, 30-minute treatment induces 20,000 powerful contractions, equivalent to 20,000 crunches when performed on the abdomen, 20,000 squats when performed on the buttocks, 20,000 lunges when performed on the thighs, or 20,000 bicep curls when performed on the upper arms. </w:t>
      </w:r>
    </w:p>
    <w:p w:rsidR="00805BF6" w:rsidRPr="009938C8" w:rsidRDefault="00805BF6" w:rsidP="00805BF6">
      <w:r w:rsidRPr="009938C8">
        <w:t xml:space="preserve">In addition to building, strengthening and toning musculature, supramaximal contractions initiate a metabolic reaction that disrupts surrounding fat cells, triggering lipolysis, or the breakdown and disposal of fat cells. </w:t>
      </w:r>
    </w:p>
    <w:p w:rsidR="00805BF6" w:rsidRDefault="00805BF6" w:rsidP="00805BF6">
      <w:r>
        <w:t>EMSCULPT BEFORE AND AFTER*</w:t>
      </w:r>
    </w:p>
    <w:p w:rsidR="00805BF6" w:rsidRDefault="00805BF6" w:rsidP="00805BF6">
      <w:r>
        <w:t xml:space="preserve">Emsculpt before and after images demonstrate the substantial advantage HIFEM technology has over existing body contouring treatments that only target fat. As with any cosmetic treatment, results may vary.* However, the men and women depicted in these Emsculpt before and after images are real patients and reveal the amazing transformation that is possible when this technique sensitive procedure is performed by a reputable and experienced medical spa, such as </w:t>
      </w:r>
      <w:r>
        <w:t>[SPA]</w:t>
      </w:r>
      <w:r>
        <w:t xml:space="preserve">. </w:t>
      </w:r>
    </w:p>
    <w:p w:rsidR="00805BF6" w:rsidRDefault="00805BF6" w:rsidP="00805BF6">
      <w:r>
        <w:t>EMSCULPT TREATMENT AREAS</w:t>
      </w:r>
    </w:p>
    <w:p w:rsidR="00805BF6" w:rsidRDefault="00805BF6" w:rsidP="00805BF6">
      <w:r>
        <w:t>Emsculpt is FDA cleared to reduce fat and stimulate muscle building in four important areas for transforming the shape and definition of your physique:</w:t>
      </w:r>
    </w:p>
    <w:p w:rsidR="00805BF6" w:rsidRDefault="00805BF6" w:rsidP="00805BF6">
      <w:pPr>
        <w:pStyle w:val="ListParagraph"/>
        <w:numPr>
          <w:ilvl w:val="0"/>
          <w:numId w:val="6"/>
        </w:numPr>
      </w:pPr>
      <w:r>
        <w:t>The Abdomen (ideal for banishing belly fat and sculpting 6-pack abs)</w:t>
      </w:r>
    </w:p>
    <w:p w:rsidR="00805BF6" w:rsidRDefault="00805BF6" w:rsidP="00805BF6">
      <w:pPr>
        <w:pStyle w:val="ListParagraph"/>
        <w:numPr>
          <w:ilvl w:val="0"/>
          <w:numId w:val="6"/>
        </w:numPr>
      </w:pPr>
      <w:r>
        <w:t>The Buttocks (tone, lift, and firm the buttocks with the only non-surgical alternative to a butt lift)</w:t>
      </w:r>
    </w:p>
    <w:p w:rsidR="00805BF6" w:rsidRDefault="00805BF6" w:rsidP="00805BF6">
      <w:pPr>
        <w:pStyle w:val="ListParagraph"/>
        <w:numPr>
          <w:ilvl w:val="0"/>
          <w:numId w:val="6"/>
        </w:numPr>
      </w:pPr>
      <w:r>
        <w:t>The Upper Arms (Contour the arms with stronger, more defined biceps and triceps)</w:t>
      </w:r>
    </w:p>
    <w:p w:rsidR="00805BF6" w:rsidRDefault="00805BF6" w:rsidP="00805BF6">
      <w:pPr>
        <w:pStyle w:val="ListParagraph"/>
        <w:numPr>
          <w:ilvl w:val="0"/>
          <w:numId w:val="6"/>
        </w:numPr>
      </w:pPr>
      <w:r>
        <w:t>The Upper Legs (Lift, tone, and sculpt the thighs)</w:t>
      </w:r>
    </w:p>
    <w:p w:rsidR="00805BF6" w:rsidRDefault="00805BF6" w:rsidP="00805BF6">
      <w:r>
        <w:t>HOW MUCH DOES EMSCULPT COST?</w:t>
      </w:r>
    </w:p>
    <w:p w:rsidR="00805BF6" w:rsidRDefault="00805BF6" w:rsidP="00805BF6">
      <w:r>
        <w:t xml:space="preserve">Emsculpt is a highly customizable treatment. This means that the total cost of an Emsculpt treatment varies per patient, depending on the treatment area, the number of cycles performed, and other unique parameters of the individual’s treatment plan. During your free consultation, Emsculpt prices will be discussed in detail. If this treatment is right for you, the body contouring experts at </w:t>
      </w:r>
      <w:r>
        <w:t>[SPA]</w:t>
      </w:r>
      <w:r>
        <w:t xml:space="preserve"> will help tailor a treatment plan that is customized to your body, your goals, and your budget.</w:t>
      </w:r>
    </w:p>
    <w:p w:rsidR="00805BF6" w:rsidRDefault="00805BF6" w:rsidP="00805BF6">
      <w:r>
        <w:t xml:space="preserve">As the premier Emsculpt Long Island provider, </w:t>
      </w:r>
      <w:r>
        <w:t>[SPA]</w:t>
      </w:r>
      <w:r>
        <w:t xml:space="preserve"> offers new clients a significant discount on this popular body contouring option. </w:t>
      </w:r>
      <w:hyperlink r:id="rId8" w:history="1">
        <w:r>
          <w:t xml:space="preserve">Call </w:t>
        </w:r>
        <w:r>
          <w:t>[NUMBER]</w:t>
        </w:r>
      </w:hyperlink>
      <w:r>
        <w:t xml:space="preserve"> to learn about current specials and more ways to save on Emsculpt cost.</w:t>
      </w:r>
    </w:p>
    <w:p w:rsidR="00805BF6" w:rsidRDefault="00805BF6" w:rsidP="00805BF6">
      <w:r>
        <w:t>EMSCULPT REVIEWS IN SCIENTIFIC LITERATURE</w:t>
      </w:r>
    </w:p>
    <w:p w:rsidR="00805BF6" w:rsidRDefault="00805BF6" w:rsidP="00805BF6">
      <w:r>
        <w:t>Emsculpt reviews from men and women are raving. But patients are not the only group interested in this innovative addition to the body contouring industry. Scientist and medical professionals are also reviewing Emsculpt and publishing their findings at conventions and in academic journals. Reporting the results of their professional Emsculpt reviews, independent studies find:</w:t>
      </w:r>
    </w:p>
    <w:p w:rsidR="00805BF6" w:rsidRPr="002D1182" w:rsidRDefault="00805BF6" w:rsidP="00805BF6">
      <w:pPr>
        <w:pStyle w:val="ListParagraph"/>
        <w:numPr>
          <w:ilvl w:val="0"/>
          <w:numId w:val="2"/>
        </w:numPr>
        <w:spacing w:after="0"/>
      </w:pPr>
      <w:r>
        <w:t>Emsculpt increases muscle mass, o</w:t>
      </w:r>
      <w:r w:rsidRPr="002D1182">
        <w:t xml:space="preserve">n average, </w:t>
      </w:r>
      <w:r>
        <w:t>by 16%</w:t>
      </w:r>
      <w:r w:rsidRPr="002D1182">
        <w:t xml:space="preserve"> within 1</w:t>
      </w:r>
      <w:r>
        <w:t>-</w:t>
      </w:r>
      <w:r w:rsidRPr="002D1182">
        <w:t>month post-treatment</w:t>
      </w:r>
    </w:p>
    <w:p w:rsidR="00805BF6" w:rsidRPr="002D1182" w:rsidRDefault="00805BF6" w:rsidP="00805BF6">
      <w:pPr>
        <w:pStyle w:val="ListParagraph"/>
        <w:numPr>
          <w:ilvl w:val="0"/>
          <w:numId w:val="2"/>
        </w:numPr>
        <w:spacing w:after="0"/>
      </w:pPr>
      <w:r>
        <w:t xml:space="preserve">The muscle mass increases to 19% at </w:t>
      </w:r>
      <w:r w:rsidRPr="002D1182">
        <w:t>6 months post-treatment</w:t>
      </w:r>
    </w:p>
    <w:p w:rsidR="00805BF6" w:rsidRPr="002D1182" w:rsidRDefault="00805BF6" w:rsidP="00805BF6">
      <w:pPr>
        <w:pStyle w:val="ListParagraph"/>
        <w:numPr>
          <w:ilvl w:val="0"/>
          <w:numId w:val="2"/>
        </w:numPr>
        <w:spacing w:after="0"/>
      </w:pPr>
      <w:r>
        <w:t>Emsculpt reduces fat by an average 19%</w:t>
      </w:r>
      <w:r w:rsidRPr="002D1182">
        <w:t xml:space="preserve"> within 1</w:t>
      </w:r>
      <w:r>
        <w:t>-</w:t>
      </w:r>
      <w:r w:rsidRPr="002D1182">
        <w:t>month post-treatment</w:t>
      </w:r>
    </w:p>
    <w:p w:rsidR="00805BF6" w:rsidRPr="002D1182" w:rsidRDefault="00805BF6" w:rsidP="00805BF6">
      <w:pPr>
        <w:pStyle w:val="ListParagraph"/>
        <w:numPr>
          <w:ilvl w:val="0"/>
          <w:numId w:val="2"/>
        </w:numPr>
        <w:spacing w:after="0"/>
      </w:pPr>
      <w:r>
        <w:t xml:space="preserve">That fat </w:t>
      </w:r>
      <w:r w:rsidRPr="002D1182">
        <w:t>reduction increas</w:t>
      </w:r>
      <w:r>
        <w:t>es to 27.4% by</w:t>
      </w:r>
      <w:r w:rsidRPr="002D1182">
        <w:t xml:space="preserve"> 6 months post-treatment</w:t>
      </w:r>
    </w:p>
    <w:p w:rsidR="00805BF6" w:rsidRPr="002D1182" w:rsidRDefault="00805BF6" w:rsidP="00805BF6">
      <w:pPr>
        <w:numPr>
          <w:ilvl w:val="0"/>
          <w:numId w:val="2"/>
        </w:numPr>
        <w:shd w:val="clear" w:color="auto" w:fill="FFFFFF"/>
        <w:spacing w:after="0" w:line="240" w:lineRule="auto"/>
        <w:textAlignment w:val="baseline"/>
      </w:pPr>
      <w:r w:rsidRPr="002D1182">
        <w:t xml:space="preserve">Fat metabolism increased by 500% </w:t>
      </w:r>
    </w:p>
    <w:p w:rsidR="00805BF6" w:rsidRPr="002D1182" w:rsidRDefault="00805BF6" w:rsidP="00805BF6">
      <w:pPr>
        <w:numPr>
          <w:ilvl w:val="0"/>
          <w:numId w:val="2"/>
        </w:numPr>
        <w:shd w:val="clear" w:color="auto" w:fill="FFFFFF"/>
        <w:spacing w:after="0" w:line="240" w:lineRule="auto"/>
        <w:textAlignment w:val="baseline"/>
      </w:pPr>
      <w:r w:rsidRPr="002D1182">
        <w:t>Visible lifting effect of buttocks in 80%</w:t>
      </w:r>
      <w:r>
        <w:t xml:space="preserve"> of</w:t>
      </w:r>
      <w:r w:rsidRPr="002D1182">
        <w:t xml:space="preserve"> patients </w:t>
      </w:r>
    </w:p>
    <w:p w:rsidR="00805BF6" w:rsidRDefault="00805BF6" w:rsidP="00805BF6">
      <w:pPr>
        <w:pStyle w:val="ListParagraph"/>
        <w:numPr>
          <w:ilvl w:val="0"/>
          <w:numId w:val="2"/>
        </w:numPr>
        <w:spacing w:after="0"/>
      </w:pPr>
      <w:r w:rsidRPr="002D1182">
        <w:t>Average reduction in waist circumference of 4.4 cm (nearly 2 inches)</w:t>
      </w:r>
    </w:p>
    <w:p w:rsidR="00805BF6" w:rsidRPr="002D1182" w:rsidRDefault="00805BF6" w:rsidP="00805BF6">
      <w:pPr>
        <w:numPr>
          <w:ilvl w:val="0"/>
          <w:numId w:val="2"/>
        </w:numPr>
        <w:shd w:val="clear" w:color="auto" w:fill="FFFFFF"/>
        <w:spacing w:after="0" w:line="240" w:lineRule="auto"/>
      </w:pPr>
      <w:r w:rsidRPr="00474BFF">
        <w:t>10.46% reduction of diastasis recti </w:t>
      </w:r>
    </w:p>
    <w:p w:rsidR="00805BF6" w:rsidRDefault="00805BF6" w:rsidP="00805BF6">
      <w:pPr>
        <w:pStyle w:val="ListParagraph"/>
        <w:numPr>
          <w:ilvl w:val="0"/>
          <w:numId w:val="2"/>
        </w:numPr>
        <w:spacing w:after="0"/>
      </w:pPr>
      <w:r>
        <w:t>N</w:t>
      </w:r>
      <w:r w:rsidRPr="002D1182">
        <w:t>o side effects or adve</w:t>
      </w:r>
      <w:r>
        <w:t xml:space="preserve">rse events reported </w:t>
      </w:r>
    </w:p>
    <w:p w:rsidR="00805BF6" w:rsidRDefault="00805BF6" w:rsidP="00805BF6"/>
    <w:p w:rsidR="00805BF6" w:rsidRDefault="00805BF6" w:rsidP="00805BF6">
      <w:r>
        <w:t>EMSCULPT RESULTS*</w:t>
      </w:r>
    </w:p>
    <w:p w:rsidR="00805BF6" w:rsidRDefault="00805BF6" w:rsidP="00805BF6">
      <w:r>
        <w:rPr>
          <w:rFonts w:ascii="Cambria" w:hAnsi="Cambria"/>
          <w:color w:val="000000"/>
        </w:rPr>
        <w:t>While results are seen after a single treatment, most patients opt for a package of four treatments, spaced 2 to 3 days apart. As with any body contouring treatment, individual experiences may vary, but many patients begin to see results within 4 weeks after their treatment.*</w:t>
      </w:r>
    </w:p>
    <w:p w:rsidR="00805BF6" w:rsidRDefault="00805BF6" w:rsidP="00805BF6">
      <w:r>
        <w:br/>
        <w:t xml:space="preserve">WHY CHOOSE </w:t>
      </w:r>
      <w:r>
        <w:t>[SPA]</w:t>
      </w:r>
      <w:r>
        <w:t>?</w:t>
      </w:r>
    </w:p>
    <w:p w:rsidR="00805BF6" w:rsidRDefault="00805BF6" w:rsidP="00805BF6">
      <w:pPr>
        <w:pStyle w:val="m-7760972357521899645gmail-msolistparagraph"/>
        <w:shd w:val="clear" w:color="auto" w:fill="FFFFFF"/>
        <w:spacing w:after="0" w:afterAutospacing="0"/>
        <w:rPr>
          <w:rFonts w:ascii="Calibri" w:hAnsi="Calibri" w:cs="Calibri"/>
          <w:color w:val="222222"/>
          <w:sz w:val="22"/>
          <w:szCs w:val="22"/>
        </w:rPr>
      </w:pPr>
      <w:r>
        <w:rPr>
          <w:rFonts w:ascii="Arial" w:hAnsi="Arial" w:cs="Arial"/>
          <w:color w:val="222222"/>
          <w:sz w:val="19"/>
          <w:szCs w:val="19"/>
        </w:rPr>
        <w:t>[SPA]</w:t>
      </w:r>
      <w:r>
        <w:rPr>
          <w:rFonts w:ascii="Arial" w:hAnsi="Arial" w:cs="Arial"/>
          <w:color w:val="222222"/>
          <w:sz w:val="19"/>
          <w:szCs w:val="19"/>
        </w:rPr>
        <w:t xml:space="preserve"> is a state-of-the-art medical spa that specializes in non-</w:t>
      </w:r>
      <w:r>
        <w:rPr>
          <w:rFonts w:ascii="Calibri" w:hAnsi="Calibri" w:cs="Calibri"/>
          <w:color w:val="222222"/>
          <w:sz w:val="22"/>
          <w:szCs w:val="22"/>
        </w:rPr>
        <w:t xml:space="preserve">invasive cosmetic procedures. They have earned a countrywide reputation through awards such as the National Award for Best Non-Surgical Facial Enhancement and being a Cynosure Center of Excellence. Delivering the same dedication and standard of excellence to their patients interested in body contouring, </w:t>
      </w:r>
      <w:r>
        <w:rPr>
          <w:rFonts w:ascii="Calibri" w:hAnsi="Calibri" w:cs="Calibri"/>
          <w:color w:val="222222"/>
          <w:sz w:val="22"/>
          <w:szCs w:val="22"/>
        </w:rPr>
        <w:t>[SPA]</w:t>
      </w:r>
      <w:r>
        <w:rPr>
          <w:rFonts w:ascii="Calibri" w:hAnsi="Calibri" w:cs="Calibri"/>
          <w:color w:val="222222"/>
          <w:sz w:val="22"/>
          <w:szCs w:val="22"/>
        </w:rPr>
        <w:t xml:space="preserve"> has quickly become the premier Emsculpt Long Island provider. Discerning patients prioritize experience and expertise when they choose </w:t>
      </w:r>
      <w:r>
        <w:rPr>
          <w:rFonts w:ascii="Calibri" w:hAnsi="Calibri" w:cs="Calibri"/>
          <w:color w:val="222222"/>
          <w:sz w:val="22"/>
          <w:szCs w:val="22"/>
        </w:rPr>
        <w:t>[SPA]</w:t>
      </w:r>
      <w:r>
        <w:rPr>
          <w:rFonts w:ascii="Calibri" w:hAnsi="Calibri" w:cs="Calibri"/>
          <w:color w:val="222222"/>
          <w:sz w:val="22"/>
          <w:szCs w:val="22"/>
        </w:rPr>
        <w:t xml:space="preserve"> and safeguard their investment knowing they will have a great experience and receive truly transformative results.   </w:t>
      </w:r>
    </w:p>
    <w:p w:rsidR="00805BF6" w:rsidRDefault="00805BF6" w:rsidP="00805BF6"/>
    <w:p w:rsidR="00805BF6" w:rsidRDefault="00805BF6" w:rsidP="00805BF6">
      <w:r>
        <w:t>EMSCULPT NEAR ME | THE #1 LONG ISLAND PROVIDER</w:t>
      </w:r>
    </w:p>
    <w:p w:rsidR="00805BF6" w:rsidRDefault="00805BF6" w:rsidP="00805BF6">
      <w:r>
        <w:t xml:space="preserve">Build muscle. Reduce fat. And define your physique. Schedule a complimentary consultation with </w:t>
      </w:r>
      <w:r>
        <w:t>[SPA]</w:t>
      </w:r>
      <w:r>
        <w:t xml:space="preserve">. Conveniently located in Rosalyn Heights, </w:t>
      </w:r>
      <w:r>
        <w:t>[SPA]</w:t>
      </w:r>
      <w:r>
        <w:t xml:space="preserve"> is the premier Emsculpt </w:t>
      </w:r>
      <w:r w:rsidRPr="00C575CF">
        <w:t>Long Island provider and is proud to serve the surrounding communities of Nassau, Suffolk and Queens County.</w:t>
      </w:r>
      <w:r>
        <w:t xml:space="preserve"> Contact </w:t>
      </w:r>
      <w:r>
        <w:t>[SPA]</w:t>
      </w:r>
      <w:r>
        <w:t xml:space="preserve"> online (by filling out the form below) or call </w:t>
      </w:r>
      <w:r>
        <w:t>[NUMBER]</w:t>
      </w:r>
      <w:r>
        <w:t xml:space="preserve">. </w:t>
      </w:r>
    </w:p>
    <w:p w:rsidR="00805BF6" w:rsidRDefault="00805BF6" w:rsidP="00805BF6">
      <w:r>
        <w:t>SOURCES</w:t>
      </w:r>
    </w:p>
    <w:p w:rsidR="00805BF6" w:rsidRDefault="00805BF6" w:rsidP="00805BF6">
      <w:pPr>
        <w:shd w:val="clear" w:color="auto" w:fill="FFFFFF"/>
        <w:spacing w:before="240" w:after="120" w:line="324" w:lineRule="atLeast"/>
        <w:outlineLvl w:val="0"/>
      </w:pPr>
      <w:r>
        <w:rPr>
          <w:rFonts w:cstheme="minorHAnsi"/>
        </w:rPr>
        <w:t>¹</w:t>
      </w:r>
      <w:r>
        <w:t xml:space="preserve"> </w:t>
      </w:r>
      <w:hyperlink r:id="rId9" w:history="1">
        <w:r w:rsidRPr="00696AF3">
          <w:rPr>
            <w:rStyle w:val="Hyperlink"/>
          </w:rPr>
          <w:t>Review of the Mechanisms and Effects of Noninvasive Body Contouring Devices on Cellulite and Subcutaneous Fat.</w:t>
        </w:r>
      </w:hyperlink>
      <w:r>
        <w:t xml:space="preserve"> </w:t>
      </w:r>
      <w:r w:rsidRPr="00696AF3">
        <w:rPr>
          <w:i/>
        </w:rPr>
        <w:t xml:space="preserve">Journal of Endocrinology and Metabolism. </w:t>
      </w:r>
    </w:p>
    <w:p w:rsidR="00805BF6" w:rsidRDefault="00805BF6" w:rsidP="00805BF6">
      <w:pPr>
        <w:shd w:val="clear" w:color="auto" w:fill="FFFFFF"/>
        <w:spacing w:before="240" w:after="120" w:line="324" w:lineRule="atLeast"/>
        <w:outlineLvl w:val="0"/>
      </w:pPr>
      <w:r>
        <w:rPr>
          <w:rFonts w:cstheme="minorHAnsi"/>
        </w:rPr>
        <w:t>²</w:t>
      </w:r>
      <w:r>
        <w:t xml:space="preserve"> Data on file</w:t>
      </w:r>
    </w:p>
    <w:p w:rsidR="00805BF6" w:rsidRDefault="00805BF6" w:rsidP="00805BF6">
      <w:pPr>
        <w:shd w:val="clear" w:color="auto" w:fill="FFFFFF"/>
        <w:spacing w:before="240" w:after="120" w:line="324" w:lineRule="atLeast"/>
        <w:outlineLvl w:val="0"/>
      </w:pPr>
    </w:p>
    <w:p w:rsidR="00805BF6" w:rsidRDefault="00805BF6" w:rsidP="00805BF6"/>
    <w:p w:rsidR="00805BF6" w:rsidRPr="003C1200" w:rsidRDefault="00805BF6" w:rsidP="00805BF6"/>
    <w:p w:rsidR="00805BF6" w:rsidRDefault="00805BF6" w:rsidP="00805BF6"/>
    <w:p w:rsidR="00A27A00" w:rsidRDefault="00A27A00" w:rsidP="00A27A00">
      <w:pPr>
        <w:ind w:left="360"/>
      </w:pPr>
    </w:p>
    <w:p w:rsidR="00A27A00" w:rsidRPr="001F5182" w:rsidRDefault="00A27A00" w:rsidP="00696AF3"/>
    <w:p w:rsidR="00696AF3" w:rsidRDefault="00696AF3"/>
    <w:sectPr w:rsidR="00696A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panose1 w:val="00000000000000000000"/>
    <w:charset w:val="00"/>
    <w:family w:val="auto"/>
    <w:pitch w:val="variable"/>
    <w:sig w:usb0="E00002E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5163D10"/>
    <w:multiLevelType w:val="hybridMultilevel"/>
    <w:tmpl w:val="9C308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A43612D"/>
    <w:multiLevelType w:val="hybridMultilevel"/>
    <w:tmpl w:val="A2F4E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FAE2EE9"/>
    <w:multiLevelType w:val="hybridMultilevel"/>
    <w:tmpl w:val="D4A07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1970419"/>
    <w:multiLevelType w:val="hybridMultilevel"/>
    <w:tmpl w:val="B2CCB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EC90AAA"/>
    <w:multiLevelType w:val="hybridMultilevel"/>
    <w:tmpl w:val="A10CC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04877A2"/>
    <w:multiLevelType w:val="multilevel"/>
    <w:tmpl w:val="CD608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5"/>
  </w:num>
  <w:num w:numId="4">
    <w:abstractNumId w:val="4"/>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zNLQ0MzUwN7Q0MLRU0lEKTi0uzszPAykwqgUAs01CbiwAAAA="/>
  </w:docVars>
  <w:rsids>
    <w:rsidRoot w:val="00CB3CF6"/>
    <w:rsid w:val="000C4953"/>
    <w:rsid w:val="001E7943"/>
    <w:rsid w:val="001F5A94"/>
    <w:rsid w:val="001F6F19"/>
    <w:rsid w:val="00223A97"/>
    <w:rsid w:val="00385437"/>
    <w:rsid w:val="003C133D"/>
    <w:rsid w:val="004C5A9A"/>
    <w:rsid w:val="00512AD0"/>
    <w:rsid w:val="005F7251"/>
    <w:rsid w:val="006108F5"/>
    <w:rsid w:val="00696AF3"/>
    <w:rsid w:val="006E627C"/>
    <w:rsid w:val="006F1251"/>
    <w:rsid w:val="007E6414"/>
    <w:rsid w:val="00804359"/>
    <w:rsid w:val="00805BF6"/>
    <w:rsid w:val="00840548"/>
    <w:rsid w:val="00885C34"/>
    <w:rsid w:val="00A27A00"/>
    <w:rsid w:val="00A764B1"/>
    <w:rsid w:val="00B40661"/>
    <w:rsid w:val="00B6679E"/>
    <w:rsid w:val="00C4327E"/>
    <w:rsid w:val="00CB3CF6"/>
    <w:rsid w:val="00D847DF"/>
    <w:rsid w:val="00DE3250"/>
    <w:rsid w:val="00E1138C"/>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696AF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7251"/>
    <w:pPr>
      <w:ind w:left="720"/>
      <w:contextualSpacing/>
    </w:pPr>
  </w:style>
  <w:style w:type="character" w:customStyle="1" w:styleId="Heading1Char">
    <w:name w:val="Heading 1 Char"/>
    <w:basedOn w:val="DefaultParagraphFont"/>
    <w:link w:val="Heading1"/>
    <w:uiPriority w:val="9"/>
    <w:rsid w:val="00696AF3"/>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696AF3"/>
    <w:rPr>
      <w:color w:val="0000FF" w:themeColor="hyperlink"/>
      <w:u w:val="single"/>
    </w:rPr>
  </w:style>
  <w:style w:type="paragraph" w:customStyle="1" w:styleId="m-7760972357521899645gmail-msolistparagraph">
    <w:name w:val="m_-7760972357521899645gmail-msolistparagraph"/>
    <w:basedOn w:val="Normal"/>
    <w:rsid w:val="00805BF6"/>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696AF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7251"/>
    <w:pPr>
      <w:ind w:left="720"/>
      <w:contextualSpacing/>
    </w:pPr>
  </w:style>
  <w:style w:type="character" w:customStyle="1" w:styleId="Heading1Char">
    <w:name w:val="Heading 1 Char"/>
    <w:basedOn w:val="DefaultParagraphFont"/>
    <w:link w:val="Heading1"/>
    <w:uiPriority w:val="9"/>
    <w:rsid w:val="00696AF3"/>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696AF3"/>
    <w:rPr>
      <w:color w:val="0000FF" w:themeColor="hyperlink"/>
      <w:u w:val="single"/>
    </w:rPr>
  </w:style>
  <w:style w:type="paragraph" w:customStyle="1" w:styleId="m-7760972357521899645gmail-msolistparagraph">
    <w:name w:val="m_-7760972357521899645gmail-msolistparagraph"/>
    <w:basedOn w:val="Normal"/>
    <w:rsid w:val="00805BF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3966750">
      <w:bodyDiv w:val="1"/>
      <w:marLeft w:val="0"/>
      <w:marRight w:val="0"/>
      <w:marTop w:val="0"/>
      <w:marBottom w:val="0"/>
      <w:divBdr>
        <w:top w:val="none" w:sz="0" w:space="0" w:color="auto"/>
        <w:left w:val="none" w:sz="0" w:space="0" w:color="auto"/>
        <w:bottom w:val="none" w:sz="0" w:space="0" w:color="auto"/>
        <w:right w:val="none" w:sz="0" w:space="0" w:color="auto"/>
      </w:divBdr>
    </w:div>
    <w:div w:id="814028035">
      <w:bodyDiv w:val="1"/>
      <w:marLeft w:val="0"/>
      <w:marRight w:val="0"/>
      <w:marTop w:val="0"/>
      <w:marBottom w:val="0"/>
      <w:divBdr>
        <w:top w:val="none" w:sz="0" w:space="0" w:color="auto"/>
        <w:left w:val="none" w:sz="0" w:space="0" w:color="auto"/>
        <w:bottom w:val="none" w:sz="0" w:space="0" w:color="auto"/>
        <w:right w:val="none" w:sz="0" w:space="0" w:color="auto"/>
      </w:divBdr>
    </w:div>
    <w:div w:id="1696732314">
      <w:bodyDiv w:val="1"/>
      <w:marLeft w:val="0"/>
      <w:marRight w:val="0"/>
      <w:marTop w:val="0"/>
      <w:marBottom w:val="0"/>
      <w:divBdr>
        <w:top w:val="none" w:sz="0" w:space="0" w:color="auto"/>
        <w:left w:val="none" w:sz="0" w:space="0" w:color="auto"/>
        <w:bottom w:val="none" w:sz="0" w:space="0" w:color="auto"/>
        <w:right w:val="none" w:sz="0" w:space="0" w:color="auto"/>
      </w:divBdr>
    </w:div>
    <w:div w:id="1850412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tel:516-299-5500" TargetMode="External"/><Relationship Id="rId3" Type="http://schemas.microsoft.com/office/2007/relationships/stylesWithEffects" Target="stylesWithEffects.xml"/><Relationship Id="rId7" Type="http://schemas.openxmlformats.org/officeDocument/2006/relationships/hyperlink" Target="https://www.ncbi.nlm.nih.gov/pmc/articles/PMC523649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mc/articles/PMC5236497/"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cbi.nlm.nih.gov/pmc/articles/PMC52364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0</Pages>
  <Words>3170</Words>
  <Characters>18071</Characters>
  <Application>Microsoft Office Word</Application>
  <DocSecurity>0</DocSecurity>
  <Lines>150</Lines>
  <Paragraphs>42</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¹ Review of the Mechanisms and Effects of Noninvasive Body Contouring Devices on</vt:lpstr>
      <vt:lpstr>² Data on file</vt:lpstr>
      <vt:lpstr>¹ Review of the Mechanisms and Effects of Noninvasive Body Contouring Devices on</vt:lpstr>
      <vt:lpstr>² Retrieved from RealSelf in January 2019</vt:lpstr>
      <vt:lpstr>³ Data on file</vt:lpstr>
      <vt:lpstr>¹ Review of the Mechanisms and Effects of Noninvasive Body Contouring Devices on</vt:lpstr>
      <vt:lpstr>² Data on file</vt:lpstr>
      <vt:lpstr/>
    </vt:vector>
  </TitlesOfParts>
  <Company/>
  <LinksUpToDate>false</LinksUpToDate>
  <CharactersWithSpaces>211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5</cp:revision>
  <dcterms:created xsi:type="dcterms:W3CDTF">2018-10-25T18:25:00Z</dcterms:created>
  <dcterms:modified xsi:type="dcterms:W3CDTF">2019-07-04T18:51:00Z</dcterms:modified>
</cp:coreProperties>
</file>